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DC6C9" w14:textId="65E69085" w:rsidR="00FC5D89" w:rsidRPr="00CC5461" w:rsidRDefault="00D25344" w:rsidP="00D25344">
      <w:pPr>
        <w:spacing w:after="0" w:line="240" w:lineRule="auto"/>
        <w:rPr>
          <w:sz w:val="20"/>
          <w:szCs w:val="20"/>
        </w:rPr>
      </w:pPr>
      <w:r w:rsidRPr="00CC5461">
        <w:rPr>
          <w:b/>
          <w:bCs/>
          <w:sz w:val="20"/>
          <w:szCs w:val="20"/>
        </w:rPr>
        <w:t>College</w:t>
      </w:r>
      <w:r w:rsidRPr="00CC5461">
        <w:rPr>
          <w:sz w:val="20"/>
          <w:szCs w:val="20"/>
        </w:rPr>
        <w:t xml:space="preserve">: </w:t>
      </w:r>
    </w:p>
    <w:p w14:paraId="59431E86" w14:textId="23F5F1E1" w:rsidR="00D25344" w:rsidRPr="00CC5461" w:rsidRDefault="00D25344" w:rsidP="00D25344">
      <w:pPr>
        <w:spacing w:after="0" w:line="240" w:lineRule="auto"/>
        <w:rPr>
          <w:sz w:val="20"/>
          <w:szCs w:val="20"/>
        </w:rPr>
      </w:pPr>
      <w:r w:rsidRPr="00CC5461">
        <w:rPr>
          <w:b/>
          <w:bCs/>
          <w:sz w:val="20"/>
          <w:szCs w:val="20"/>
        </w:rPr>
        <w:t>Campus</w:t>
      </w:r>
      <w:r w:rsidRPr="00CC5461">
        <w:rPr>
          <w:sz w:val="20"/>
          <w:szCs w:val="20"/>
        </w:rPr>
        <w:t xml:space="preserve">: </w:t>
      </w:r>
    </w:p>
    <w:p w14:paraId="2D4D10F1" w14:textId="008FBCFB" w:rsidR="00D25344" w:rsidRPr="00CC5461" w:rsidRDefault="00D25344" w:rsidP="00D25344">
      <w:pPr>
        <w:spacing w:after="0" w:line="240" w:lineRule="auto"/>
        <w:rPr>
          <w:sz w:val="20"/>
          <w:szCs w:val="20"/>
        </w:rPr>
      </w:pPr>
    </w:p>
    <w:p w14:paraId="25518AFA" w14:textId="6A444F75" w:rsidR="00D25344" w:rsidRPr="00CC5461" w:rsidRDefault="00D25344" w:rsidP="00D25344">
      <w:pPr>
        <w:spacing w:after="0" w:line="240" w:lineRule="auto"/>
        <w:rPr>
          <w:sz w:val="20"/>
          <w:szCs w:val="20"/>
        </w:rPr>
      </w:pPr>
      <w:r w:rsidRPr="00CC5461">
        <w:rPr>
          <w:b/>
          <w:bCs/>
          <w:sz w:val="20"/>
          <w:szCs w:val="20"/>
        </w:rPr>
        <w:t>Name of Student</w:t>
      </w:r>
      <w:r w:rsidRPr="00CC5461">
        <w:rPr>
          <w:sz w:val="20"/>
          <w:szCs w:val="20"/>
        </w:rPr>
        <w:t xml:space="preserve">: </w:t>
      </w:r>
    </w:p>
    <w:p w14:paraId="7ED02D8C" w14:textId="13704561" w:rsidR="00D25344" w:rsidRPr="00CC5461" w:rsidRDefault="00D25344" w:rsidP="00D25344">
      <w:pPr>
        <w:spacing w:after="0" w:line="240" w:lineRule="auto"/>
        <w:rPr>
          <w:sz w:val="20"/>
          <w:szCs w:val="20"/>
        </w:rPr>
      </w:pPr>
    </w:p>
    <w:p w14:paraId="3C66595E" w14:textId="6C107751" w:rsidR="00D25344" w:rsidRPr="00243693" w:rsidRDefault="00D25344" w:rsidP="00D25344">
      <w:pPr>
        <w:spacing w:after="0" w:line="240" w:lineRule="auto"/>
        <w:rPr>
          <w:b/>
          <w:bCs/>
          <w:sz w:val="20"/>
          <w:szCs w:val="20"/>
        </w:rPr>
      </w:pPr>
      <w:r w:rsidRPr="00CC5461">
        <w:rPr>
          <w:b/>
          <w:bCs/>
          <w:sz w:val="20"/>
          <w:szCs w:val="20"/>
        </w:rPr>
        <w:t>Part 1. Permission to Participate</w:t>
      </w:r>
    </w:p>
    <w:p w14:paraId="57D9A052" w14:textId="17DC6AFA" w:rsidR="00D25344" w:rsidRPr="00CC5461" w:rsidRDefault="00D25344" w:rsidP="00411DFE">
      <w:pPr>
        <w:spacing w:after="0" w:line="240" w:lineRule="auto"/>
        <w:jc w:val="both"/>
        <w:rPr>
          <w:sz w:val="20"/>
          <w:szCs w:val="20"/>
        </w:rPr>
      </w:pPr>
      <w:r w:rsidRPr="00CC5461">
        <w:rPr>
          <w:sz w:val="20"/>
          <w:szCs w:val="20"/>
        </w:rPr>
        <w:t xml:space="preserve">I have understood the information concerning the _____________________________ (off-campus activity) and give my son/daughter, _____________________________________ (name of student), permission to participate in the said program. I understand the arrangement for the mobility to the destination. I also understand that my son/daughter must meet the application requirements to be accepted in the program. </w:t>
      </w:r>
    </w:p>
    <w:p w14:paraId="7E00C52B" w14:textId="7E990657" w:rsidR="00D25344" w:rsidRPr="00CC5461" w:rsidRDefault="00D25344" w:rsidP="00411DFE">
      <w:pPr>
        <w:spacing w:after="0" w:line="240" w:lineRule="auto"/>
        <w:jc w:val="both"/>
        <w:rPr>
          <w:sz w:val="20"/>
          <w:szCs w:val="20"/>
        </w:rPr>
      </w:pPr>
    </w:p>
    <w:p w14:paraId="4F954465" w14:textId="79CA787E" w:rsidR="00D25344" w:rsidRPr="00CC5461" w:rsidRDefault="00EC24F8" w:rsidP="00411DFE">
      <w:pPr>
        <w:spacing w:after="0" w:line="240" w:lineRule="auto"/>
        <w:jc w:val="both"/>
        <w:rPr>
          <w:b/>
          <w:bCs/>
          <w:sz w:val="20"/>
          <w:szCs w:val="20"/>
        </w:rPr>
      </w:pPr>
      <w:r>
        <w:rPr>
          <w:b/>
          <w:bCs/>
          <w:sz w:val="20"/>
          <w:szCs w:val="20"/>
        </w:rPr>
        <w:t>________________________________________</w:t>
      </w:r>
      <w:r w:rsidR="00D25344" w:rsidRPr="00CC5461">
        <w:rPr>
          <w:b/>
          <w:bCs/>
          <w:sz w:val="20"/>
          <w:szCs w:val="20"/>
        </w:rPr>
        <w:tab/>
      </w:r>
      <w:r w:rsidR="00D25344" w:rsidRPr="00CC5461">
        <w:rPr>
          <w:b/>
          <w:bCs/>
          <w:sz w:val="20"/>
          <w:szCs w:val="20"/>
        </w:rPr>
        <w:tab/>
      </w:r>
      <w:r w:rsidR="00D25344" w:rsidRPr="00CC5461">
        <w:rPr>
          <w:b/>
          <w:bCs/>
          <w:sz w:val="20"/>
          <w:szCs w:val="20"/>
        </w:rPr>
        <w:tab/>
      </w:r>
      <w:r w:rsidR="00D25344" w:rsidRPr="00CC5461">
        <w:rPr>
          <w:b/>
          <w:bCs/>
          <w:sz w:val="20"/>
          <w:szCs w:val="20"/>
        </w:rPr>
        <w:tab/>
      </w:r>
      <w:r>
        <w:rPr>
          <w:b/>
          <w:bCs/>
          <w:sz w:val="20"/>
          <w:szCs w:val="20"/>
        </w:rPr>
        <w:t>________________________</w:t>
      </w:r>
    </w:p>
    <w:p w14:paraId="6FCEC3BE" w14:textId="44EC5CD1" w:rsidR="00D25344" w:rsidRPr="00CC5461" w:rsidRDefault="00D25344" w:rsidP="00411DFE">
      <w:pPr>
        <w:spacing w:after="0" w:line="240" w:lineRule="auto"/>
        <w:jc w:val="both"/>
        <w:rPr>
          <w:sz w:val="20"/>
          <w:szCs w:val="20"/>
        </w:rPr>
      </w:pPr>
      <w:r w:rsidRPr="00CC5461">
        <w:rPr>
          <w:sz w:val="20"/>
          <w:szCs w:val="20"/>
        </w:rPr>
        <w:t>Signature of Parent/Guardian over printed name</w:t>
      </w:r>
      <w:r w:rsidRPr="00CC5461">
        <w:rPr>
          <w:sz w:val="20"/>
          <w:szCs w:val="20"/>
        </w:rPr>
        <w:tab/>
      </w:r>
      <w:r w:rsidRPr="00CC5461">
        <w:rPr>
          <w:sz w:val="20"/>
          <w:szCs w:val="20"/>
        </w:rPr>
        <w:tab/>
      </w:r>
      <w:r w:rsidRPr="00CC5461">
        <w:rPr>
          <w:sz w:val="20"/>
          <w:szCs w:val="20"/>
        </w:rPr>
        <w:tab/>
      </w:r>
      <w:r w:rsidR="00CC5461">
        <w:rPr>
          <w:sz w:val="20"/>
          <w:szCs w:val="20"/>
        </w:rPr>
        <w:tab/>
      </w:r>
      <w:r w:rsidRPr="00CC5461">
        <w:rPr>
          <w:sz w:val="20"/>
          <w:szCs w:val="20"/>
        </w:rPr>
        <w:t>Date</w:t>
      </w:r>
    </w:p>
    <w:p w14:paraId="21A4E269" w14:textId="3449B121" w:rsidR="00D25344" w:rsidRPr="00CC5461" w:rsidRDefault="00D25344" w:rsidP="00411DFE">
      <w:pPr>
        <w:spacing w:after="0" w:line="240" w:lineRule="auto"/>
        <w:jc w:val="both"/>
        <w:rPr>
          <w:sz w:val="20"/>
          <w:szCs w:val="20"/>
        </w:rPr>
      </w:pPr>
    </w:p>
    <w:p w14:paraId="0A1D110A" w14:textId="77777777" w:rsidR="003812F0" w:rsidRPr="00CC5461" w:rsidRDefault="003812F0" w:rsidP="00411DFE">
      <w:pPr>
        <w:spacing w:after="0" w:line="240" w:lineRule="auto"/>
        <w:jc w:val="both"/>
        <w:rPr>
          <w:sz w:val="20"/>
          <w:szCs w:val="20"/>
        </w:rPr>
      </w:pPr>
    </w:p>
    <w:p w14:paraId="4A905942" w14:textId="1D0C58F8" w:rsidR="00411DFE" w:rsidRPr="00CC5461" w:rsidRDefault="00411DFE" w:rsidP="00411DFE">
      <w:pPr>
        <w:spacing w:after="0" w:line="240" w:lineRule="auto"/>
        <w:jc w:val="both"/>
        <w:rPr>
          <w:b/>
          <w:bCs/>
          <w:sz w:val="20"/>
          <w:szCs w:val="20"/>
        </w:rPr>
      </w:pPr>
      <w:r w:rsidRPr="00CC5461">
        <w:rPr>
          <w:b/>
          <w:bCs/>
          <w:sz w:val="20"/>
          <w:szCs w:val="20"/>
        </w:rPr>
        <w:t>Part 2. Emergency Authorization</w:t>
      </w:r>
    </w:p>
    <w:p w14:paraId="704C79FA" w14:textId="1814A8C8" w:rsidR="00D25344" w:rsidRPr="00CC5461" w:rsidRDefault="00411DFE" w:rsidP="00411DFE">
      <w:pPr>
        <w:spacing w:after="0" w:line="240" w:lineRule="auto"/>
        <w:jc w:val="both"/>
        <w:rPr>
          <w:sz w:val="20"/>
          <w:szCs w:val="20"/>
        </w:rPr>
      </w:pPr>
      <w:r w:rsidRPr="00CC5461">
        <w:rPr>
          <w:sz w:val="20"/>
          <w:szCs w:val="20"/>
        </w:rPr>
        <w:t xml:space="preserve">In the event that I cannot be reached in an emergency, I give permission to the staff of LSPU or the staff of the off-campus activity office/unit/agency to secure proper treatment for my son/daughter. </w:t>
      </w:r>
    </w:p>
    <w:p w14:paraId="1F928AB3" w14:textId="77777777" w:rsidR="003812F0" w:rsidRPr="00CC5461" w:rsidRDefault="003812F0" w:rsidP="00411DFE">
      <w:pPr>
        <w:spacing w:after="0" w:line="240" w:lineRule="auto"/>
        <w:jc w:val="both"/>
        <w:rPr>
          <w:sz w:val="20"/>
          <w:szCs w:val="20"/>
        </w:rPr>
      </w:pPr>
    </w:p>
    <w:p w14:paraId="146D4FB8" w14:textId="77777777" w:rsidR="00EC24F8" w:rsidRPr="00CC5461" w:rsidRDefault="00EC24F8" w:rsidP="00EC24F8">
      <w:pPr>
        <w:spacing w:after="0" w:line="240" w:lineRule="auto"/>
        <w:jc w:val="both"/>
        <w:rPr>
          <w:b/>
          <w:bCs/>
          <w:sz w:val="20"/>
          <w:szCs w:val="20"/>
        </w:rPr>
      </w:pPr>
      <w:r>
        <w:rPr>
          <w:b/>
          <w:bCs/>
          <w:sz w:val="20"/>
          <w:szCs w:val="20"/>
        </w:rPr>
        <w:t>________________________________________</w:t>
      </w:r>
      <w:r w:rsidRPr="00CC5461">
        <w:rPr>
          <w:b/>
          <w:bCs/>
          <w:sz w:val="20"/>
          <w:szCs w:val="20"/>
        </w:rPr>
        <w:tab/>
      </w:r>
      <w:r w:rsidRPr="00CC5461">
        <w:rPr>
          <w:b/>
          <w:bCs/>
          <w:sz w:val="20"/>
          <w:szCs w:val="20"/>
        </w:rPr>
        <w:tab/>
      </w:r>
      <w:r w:rsidRPr="00CC5461">
        <w:rPr>
          <w:b/>
          <w:bCs/>
          <w:sz w:val="20"/>
          <w:szCs w:val="20"/>
        </w:rPr>
        <w:tab/>
      </w:r>
      <w:r w:rsidRPr="00CC5461">
        <w:rPr>
          <w:b/>
          <w:bCs/>
          <w:sz w:val="20"/>
          <w:szCs w:val="20"/>
        </w:rPr>
        <w:tab/>
      </w:r>
      <w:r>
        <w:rPr>
          <w:b/>
          <w:bCs/>
          <w:sz w:val="20"/>
          <w:szCs w:val="20"/>
        </w:rPr>
        <w:t>________________________</w:t>
      </w:r>
    </w:p>
    <w:p w14:paraId="4097F2E0" w14:textId="77777777" w:rsidR="00EC24F8" w:rsidRPr="00CC5461" w:rsidRDefault="00EC24F8" w:rsidP="00EC24F8">
      <w:pPr>
        <w:spacing w:after="0" w:line="240" w:lineRule="auto"/>
        <w:jc w:val="both"/>
        <w:rPr>
          <w:sz w:val="20"/>
          <w:szCs w:val="20"/>
        </w:rPr>
      </w:pPr>
      <w:r w:rsidRPr="00CC5461">
        <w:rPr>
          <w:sz w:val="20"/>
          <w:szCs w:val="20"/>
        </w:rPr>
        <w:t>Signature of Parent/Guardian over printed name</w:t>
      </w:r>
      <w:r w:rsidRPr="00CC5461">
        <w:rPr>
          <w:sz w:val="20"/>
          <w:szCs w:val="20"/>
        </w:rPr>
        <w:tab/>
      </w:r>
      <w:r w:rsidRPr="00CC5461">
        <w:rPr>
          <w:sz w:val="20"/>
          <w:szCs w:val="20"/>
        </w:rPr>
        <w:tab/>
      </w:r>
      <w:r w:rsidRPr="00CC5461">
        <w:rPr>
          <w:sz w:val="20"/>
          <w:szCs w:val="20"/>
        </w:rPr>
        <w:tab/>
      </w:r>
      <w:r>
        <w:rPr>
          <w:sz w:val="20"/>
          <w:szCs w:val="20"/>
        </w:rPr>
        <w:tab/>
      </w:r>
      <w:r w:rsidRPr="00CC5461">
        <w:rPr>
          <w:sz w:val="20"/>
          <w:szCs w:val="20"/>
        </w:rPr>
        <w:t>Date</w:t>
      </w:r>
    </w:p>
    <w:p w14:paraId="24E8FF8F" w14:textId="44BA3D23" w:rsidR="00411DFE" w:rsidRPr="00CC5461" w:rsidRDefault="00411DFE" w:rsidP="00411DFE">
      <w:pPr>
        <w:spacing w:after="0" w:line="240" w:lineRule="auto"/>
        <w:jc w:val="both"/>
        <w:rPr>
          <w:sz w:val="20"/>
          <w:szCs w:val="20"/>
        </w:rPr>
      </w:pPr>
    </w:p>
    <w:p w14:paraId="37C85363" w14:textId="77777777" w:rsidR="004B2636" w:rsidRPr="00CC5461" w:rsidRDefault="004B2636" w:rsidP="00411DFE">
      <w:pPr>
        <w:spacing w:after="0" w:line="240" w:lineRule="auto"/>
        <w:jc w:val="both"/>
        <w:rPr>
          <w:sz w:val="20"/>
          <w:szCs w:val="20"/>
        </w:rPr>
      </w:pPr>
    </w:p>
    <w:p w14:paraId="63147300" w14:textId="10CBC21A" w:rsidR="003812F0" w:rsidRPr="00CC5461" w:rsidRDefault="003812F0" w:rsidP="003812F0">
      <w:pPr>
        <w:spacing w:after="0" w:line="240" w:lineRule="auto"/>
        <w:jc w:val="both"/>
        <w:rPr>
          <w:b/>
          <w:bCs/>
          <w:sz w:val="20"/>
          <w:szCs w:val="20"/>
        </w:rPr>
      </w:pPr>
      <w:r w:rsidRPr="00CC5461">
        <w:rPr>
          <w:b/>
          <w:bCs/>
          <w:sz w:val="20"/>
          <w:szCs w:val="20"/>
        </w:rPr>
        <w:t>Part 3. Liability</w:t>
      </w:r>
    </w:p>
    <w:p w14:paraId="55039F0E" w14:textId="2939D0EC" w:rsidR="00411DFE" w:rsidRPr="00CC5461" w:rsidRDefault="003812F0" w:rsidP="003812F0">
      <w:pPr>
        <w:spacing w:after="0" w:line="240" w:lineRule="auto"/>
        <w:jc w:val="both"/>
        <w:rPr>
          <w:sz w:val="20"/>
          <w:szCs w:val="20"/>
        </w:rPr>
      </w:pPr>
      <w:r w:rsidRPr="00CC5461">
        <w:rPr>
          <w:sz w:val="20"/>
          <w:szCs w:val="20"/>
        </w:rPr>
        <w:t xml:space="preserve">I hereby agree to waive and release any and all rights that I, my child, or our representatives may have to make claim against LSPU of their respective officers, employees, or representatives arising from injury or damages, including attorney’s fees, that may result from my child’s participation in the off-campus activity. </w:t>
      </w:r>
    </w:p>
    <w:p w14:paraId="2A10A6FB" w14:textId="5BE2BC54" w:rsidR="003812F0" w:rsidRPr="00CC5461" w:rsidRDefault="003812F0" w:rsidP="003812F0">
      <w:pPr>
        <w:spacing w:after="0" w:line="240" w:lineRule="auto"/>
        <w:jc w:val="both"/>
        <w:rPr>
          <w:sz w:val="20"/>
          <w:szCs w:val="20"/>
        </w:rPr>
      </w:pPr>
    </w:p>
    <w:p w14:paraId="245FD7DB" w14:textId="445C1C50" w:rsidR="003812F0" w:rsidRPr="00CC5461" w:rsidRDefault="003812F0" w:rsidP="003812F0">
      <w:pPr>
        <w:spacing w:after="0" w:line="240" w:lineRule="auto"/>
        <w:jc w:val="both"/>
        <w:rPr>
          <w:sz w:val="20"/>
          <w:szCs w:val="20"/>
        </w:rPr>
      </w:pPr>
      <w:r w:rsidRPr="00CC5461">
        <w:rPr>
          <w:sz w:val="20"/>
          <w:szCs w:val="20"/>
        </w:rPr>
        <w:t xml:space="preserve">I further agree to indemnify and hold harmless the partner/cooperating office/unit/agency or their respective officers, employees, </w:t>
      </w:r>
      <w:r w:rsidR="004B2636" w:rsidRPr="00CC5461">
        <w:rPr>
          <w:sz w:val="20"/>
          <w:szCs w:val="20"/>
        </w:rPr>
        <w:t>or</w:t>
      </w:r>
      <w:r w:rsidRPr="00CC5461">
        <w:rPr>
          <w:sz w:val="20"/>
          <w:szCs w:val="20"/>
        </w:rPr>
        <w:t xml:space="preserve"> represent</w:t>
      </w:r>
      <w:r w:rsidR="004B2636" w:rsidRPr="00CC5461">
        <w:rPr>
          <w:sz w:val="20"/>
          <w:szCs w:val="20"/>
        </w:rPr>
        <w:t xml:space="preserve">atives from any claims, including attorney’s fees, which I or my child might make or which might be made on my or our behalf by others, or which might be made against me or my child by others, arising from my child’s participation in the above-mentioned activity. </w:t>
      </w:r>
    </w:p>
    <w:p w14:paraId="1CB701A1" w14:textId="33C64BCA" w:rsidR="004B2636" w:rsidRPr="00CC5461" w:rsidRDefault="004B2636" w:rsidP="003812F0">
      <w:pPr>
        <w:spacing w:after="0" w:line="240" w:lineRule="auto"/>
        <w:jc w:val="both"/>
        <w:rPr>
          <w:sz w:val="20"/>
          <w:szCs w:val="20"/>
        </w:rPr>
      </w:pPr>
    </w:p>
    <w:p w14:paraId="204D5B96" w14:textId="77777777" w:rsidR="00EC24F8" w:rsidRPr="00CC5461" w:rsidRDefault="00EC24F8" w:rsidP="00EC24F8">
      <w:pPr>
        <w:spacing w:after="0" w:line="240" w:lineRule="auto"/>
        <w:jc w:val="both"/>
        <w:rPr>
          <w:b/>
          <w:bCs/>
          <w:sz w:val="20"/>
          <w:szCs w:val="20"/>
        </w:rPr>
      </w:pPr>
      <w:r>
        <w:rPr>
          <w:b/>
          <w:bCs/>
          <w:sz w:val="20"/>
          <w:szCs w:val="20"/>
        </w:rPr>
        <w:t>________________________________________</w:t>
      </w:r>
      <w:r w:rsidRPr="00CC5461">
        <w:rPr>
          <w:b/>
          <w:bCs/>
          <w:sz w:val="20"/>
          <w:szCs w:val="20"/>
        </w:rPr>
        <w:tab/>
      </w:r>
      <w:r w:rsidRPr="00CC5461">
        <w:rPr>
          <w:b/>
          <w:bCs/>
          <w:sz w:val="20"/>
          <w:szCs w:val="20"/>
        </w:rPr>
        <w:tab/>
      </w:r>
      <w:r w:rsidRPr="00CC5461">
        <w:rPr>
          <w:b/>
          <w:bCs/>
          <w:sz w:val="20"/>
          <w:szCs w:val="20"/>
        </w:rPr>
        <w:tab/>
      </w:r>
      <w:r w:rsidRPr="00CC5461">
        <w:rPr>
          <w:b/>
          <w:bCs/>
          <w:sz w:val="20"/>
          <w:szCs w:val="20"/>
        </w:rPr>
        <w:tab/>
      </w:r>
      <w:r>
        <w:rPr>
          <w:b/>
          <w:bCs/>
          <w:sz w:val="20"/>
          <w:szCs w:val="20"/>
        </w:rPr>
        <w:t>________________________</w:t>
      </w:r>
    </w:p>
    <w:p w14:paraId="52BF45A9" w14:textId="77777777" w:rsidR="00EC24F8" w:rsidRPr="00CC5461" w:rsidRDefault="00EC24F8" w:rsidP="00EC24F8">
      <w:pPr>
        <w:spacing w:after="0" w:line="240" w:lineRule="auto"/>
        <w:jc w:val="both"/>
        <w:rPr>
          <w:sz w:val="20"/>
          <w:szCs w:val="20"/>
        </w:rPr>
      </w:pPr>
      <w:r w:rsidRPr="00CC5461">
        <w:rPr>
          <w:sz w:val="20"/>
          <w:szCs w:val="20"/>
        </w:rPr>
        <w:t>Signature of Parent/Guardian over printed name</w:t>
      </w:r>
      <w:r w:rsidRPr="00CC5461">
        <w:rPr>
          <w:sz w:val="20"/>
          <w:szCs w:val="20"/>
        </w:rPr>
        <w:tab/>
      </w:r>
      <w:r w:rsidRPr="00CC5461">
        <w:rPr>
          <w:sz w:val="20"/>
          <w:szCs w:val="20"/>
        </w:rPr>
        <w:tab/>
      </w:r>
      <w:r w:rsidRPr="00CC5461">
        <w:rPr>
          <w:sz w:val="20"/>
          <w:szCs w:val="20"/>
        </w:rPr>
        <w:tab/>
      </w:r>
      <w:r>
        <w:rPr>
          <w:sz w:val="20"/>
          <w:szCs w:val="20"/>
        </w:rPr>
        <w:tab/>
      </w:r>
      <w:r w:rsidRPr="00CC5461">
        <w:rPr>
          <w:sz w:val="20"/>
          <w:szCs w:val="20"/>
        </w:rPr>
        <w:t>Date</w:t>
      </w:r>
    </w:p>
    <w:p w14:paraId="5956571A" w14:textId="46D41E48" w:rsidR="004B2636" w:rsidRDefault="004B2636" w:rsidP="003812F0">
      <w:pPr>
        <w:spacing w:after="0" w:line="240" w:lineRule="auto"/>
        <w:jc w:val="both"/>
        <w:rPr>
          <w:sz w:val="20"/>
          <w:szCs w:val="20"/>
        </w:rPr>
      </w:pPr>
    </w:p>
    <w:p w14:paraId="062667EF" w14:textId="77777777" w:rsidR="00D40976" w:rsidRPr="00CC5461" w:rsidRDefault="00D40976" w:rsidP="003812F0">
      <w:pPr>
        <w:spacing w:after="0" w:line="240" w:lineRule="auto"/>
        <w:jc w:val="both"/>
        <w:rPr>
          <w:sz w:val="20"/>
          <w:szCs w:val="20"/>
        </w:rPr>
      </w:pPr>
    </w:p>
    <w:p w14:paraId="32EE921E" w14:textId="0B0FC1F1" w:rsidR="00E64434" w:rsidRPr="00CC5461" w:rsidRDefault="00E64434" w:rsidP="003812F0">
      <w:pPr>
        <w:spacing w:after="0" w:line="240" w:lineRule="auto"/>
        <w:jc w:val="both"/>
        <w:rPr>
          <w:sz w:val="20"/>
          <w:szCs w:val="20"/>
        </w:rPr>
      </w:pPr>
      <w:r w:rsidRPr="00CC5461">
        <w:rPr>
          <w:sz w:val="20"/>
          <w:szCs w:val="20"/>
        </w:rPr>
        <w:t>SUBSCRIBED AND SWORN TO before me, this ___ day of _____, 20</w:t>
      </w:r>
      <w:r w:rsidR="008A68A0">
        <w:rPr>
          <w:sz w:val="20"/>
          <w:szCs w:val="20"/>
        </w:rPr>
        <w:t>__</w:t>
      </w:r>
      <w:r w:rsidRPr="00CC5461">
        <w:rPr>
          <w:sz w:val="20"/>
          <w:szCs w:val="20"/>
        </w:rPr>
        <w:t>, exhibiting to me and was identified by me through his/her competent evidence of identity: _____________________________ issued on _____________ at ____________________.</w:t>
      </w:r>
    </w:p>
    <w:p w14:paraId="1F5ECB8E" w14:textId="2577514F" w:rsidR="00E64434" w:rsidRDefault="00E64434" w:rsidP="003812F0">
      <w:pPr>
        <w:spacing w:after="0" w:line="240" w:lineRule="auto"/>
        <w:jc w:val="both"/>
        <w:rPr>
          <w:sz w:val="20"/>
          <w:szCs w:val="20"/>
        </w:rPr>
      </w:pPr>
    </w:p>
    <w:p w14:paraId="1451C559" w14:textId="29EB828C" w:rsidR="00E64434" w:rsidRDefault="00E64434" w:rsidP="000D3AD0">
      <w:pPr>
        <w:spacing w:after="0" w:line="240" w:lineRule="auto"/>
        <w:rPr>
          <w:sz w:val="20"/>
          <w:szCs w:val="20"/>
        </w:rPr>
      </w:pPr>
    </w:p>
    <w:p w14:paraId="4AFC0016" w14:textId="77777777" w:rsidR="003E18B9" w:rsidRDefault="003E18B9" w:rsidP="000D3AD0">
      <w:pPr>
        <w:spacing w:after="0" w:line="240" w:lineRule="auto"/>
        <w:rPr>
          <w:sz w:val="20"/>
          <w:szCs w:val="20"/>
        </w:rPr>
      </w:pPr>
    </w:p>
    <w:p w14:paraId="4EEB2E67" w14:textId="0FEC8E21" w:rsidR="00A07425" w:rsidRDefault="00A07425" w:rsidP="00A07425">
      <w:pPr>
        <w:spacing w:after="0" w:line="240" w:lineRule="auto"/>
        <w:jc w:val="right"/>
        <w:rPr>
          <w:sz w:val="20"/>
          <w:szCs w:val="20"/>
        </w:rPr>
      </w:pPr>
      <w:r>
        <w:rPr>
          <w:sz w:val="20"/>
          <w:szCs w:val="20"/>
        </w:rPr>
        <w:t>________________________</w:t>
      </w:r>
    </w:p>
    <w:p w14:paraId="5A5B07FD" w14:textId="02891C17" w:rsidR="00A07425" w:rsidRDefault="00A07425" w:rsidP="00A07425">
      <w:pPr>
        <w:spacing w:after="0" w:line="240" w:lineRule="auto"/>
        <w:jc w:val="right"/>
        <w:rPr>
          <w:sz w:val="20"/>
          <w:szCs w:val="20"/>
        </w:rPr>
      </w:pPr>
      <w:r>
        <w:rPr>
          <w:sz w:val="20"/>
          <w:szCs w:val="20"/>
        </w:rPr>
        <w:t>Notary Public</w:t>
      </w:r>
    </w:p>
    <w:p w14:paraId="61075A12" w14:textId="07A178C7" w:rsidR="00A07425" w:rsidRDefault="00A07425" w:rsidP="00A07425">
      <w:pPr>
        <w:spacing w:after="0" w:line="240" w:lineRule="auto"/>
        <w:jc w:val="right"/>
        <w:rPr>
          <w:sz w:val="20"/>
          <w:szCs w:val="20"/>
        </w:rPr>
      </w:pPr>
      <w:r>
        <w:rPr>
          <w:sz w:val="20"/>
          <w:szCs w:val="20"/>
        </w:rPr>
        <w:t>until _____________</w:t>
      </w:r>
    </w:p>
    <w:p w14:paraId="58A31EBE" w14:textId="1F696DDA" w:rsidR="00A07425" w:rsidRDefault="00A07425" w:rsidP="00A07425">
      <w:pPr>
        <w:spacing w:after="0" w:line="240" w:lineRule="auto"/>
        <w:jc w:val="right"/>
        <w:rPr>
          <w:sz w:val="20"/>
          <w:szCs w:val="20"/>
        </w:rPr>
      </w:pPr>
      <w:r>
        <w:rPr>
          <w:sz w:val="20"/>
          <w:szCs w:val="20"/>
        </w:rPr>
        <w:t>IBP No. ___________</w:t>
      </w:r>
    </w:p>
    <w:p w14:paraId="2AA7F859" w14:textId="1D4AE6F7" w:rsidR="00D40976" w:rsidRDefault="00D40976" w:rsidP="00A07425">
      <w:pPr>
        <w:spacing w:after="0" w:line="240" w:lineRule="auto"/>
        <w:jc w:val="right"/>
        <w:rPr>
          <w:sz w:val="20"/>
          <w:szCs w:val="20"/>
        </w:rPr>
      </w:pPr>
      <w:r>
        <w:rPr>
          <w:sz w:val="20"/>
          <w:szCs w:val="20"/>
        </w:rPr>
        <w:t>PTR No. ___________</w:t>
      </w:r>
    </w:p>
    <w:p w14:paraId="5D8B4A13" w14:textId="1445E7E8" w:rsidR="00D40976" w:rsidRDefault="00D40976" w:rsidP="00D40976">
      <w:pPr>
        <w:spacing w:after="0" w:line="240" w:lineRule="auto"/>
        <w:rPr>
          <w:sz w:val="20"/>
          <w:szCs w:val="20"/>
        </w:rPr>
      </w:pPr>
      <w:r>
        <w:rPr>
          <w:sz w:val="20"/>
          <w:szCs w:val="20"/>
        </w:rPr>
        <w:t>Doc No. ______</w:t>
      </w:r>
    </w:p>
    <w:p w14:paraId="58DE58B7" w14:textId="3B164343" w:rsidR="00D40976" w:rsidRDefault="00D40976" w:rsidP="00D40976">
      <w:pPr>
        <w:spacing w:after="0" w:line="240" w:lineRule="auto"/>
        <w:rPr>
          <w:sz w:val="20"/>
          <w:szCs w:val="20"/>
        </w:rPr>
      </w:pPr>
      <w:r>
        <w:rPr>
          <w:sz w:val="20"/>
          <w:szCs w:val="20"/>
        </w:rPr>
        <w:t>Page No. ______</w:t>
      </w:r>
    </w:p>
    <w:p w14:paraId="601F3A21" w14:textId="0999A3F3" w:rsidR="00D40976" w:rsidRDefault="00D40976" w:rsidP="00D40976">
      <w:pPr>
        <w:spacing w:after="0" w:line="240" w:lineRule="auto"/>
        <w:rPr>
          <w:sz w:val="20"/>
          <w:szCs w:val="20"/>
        </w:rPr>
      </w:pPr>
      <w:r>
        <w:rPr>
          <w:sz w:val="20"/>
          <w:szCs w:val="20"/>
        </w:rPr>
        <w:t>Book No. ______</w:t>
      </w:r>
    </w:p>
    <w:p w14:paraId="663346D0" w14:textId="1CB42AA1" w:rsidR="00D40976" w:rsidRPr="00CC5461" w:rsidRDefault="00D40976" w:rsidP="00D40976">
      <w:pPr>
        <w:spacing w:after="0" w:line="240" w:lineRule="auto"/>
        <w:rPr>
          <w:sz w:val="20"/>
          <w:szCs w:val="20"/>
        </w:rPr>
      </w:pPr>
      <w:r>
        <w:rPr>
          <w:sz w:val="20"/>
          <w:szCs w:val="20"/>
        </w:rPr>
        <w:t>Series of 20____</w:t>
      </w:r>
    </w:p>
    <w:sectPr w:rsidR="00D40976" w:rsidRPr="00CC5461" w:rsidSect="00117D0D">
      <w:headerReference w:type="default" r:id="rId7"/>
      <w:footerReference w:type="default" r:id="rId8"/>
      <w:pgSz w:w="11906" w:h="16838" w:code="9"/>
      <w:pgMar w:top="1440" w:right="1440" w:bottom="1440" w:left="1440" w:header="706" w:footer="2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C4602" w14:textId="77777777" w:rsidR="00F85401" w:rsidRDefault="00F85401" w:rsidP="005C2930">
      <w:pPr>
        <w:spacing w:after="0" w:line="240" w:lineRule="auto"/>
      </w:pPr>
      <w:r>
        <w:separator/>
      </w:r>
    </w:p>
  </w:endnote>
  <w:endnote w:type="continuationSeparator" w:id="0">
    <w:p w14:paraId="128F0D0B" w14:textId="77777777" w:rsidR="00F85401" w:rsidRDefault="00F85401" w:rsidP="005C2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heme="minorHAnsi"/>
        <w:sz w:val="18"/>
        <w:szCs w:val="18"/>
      </w:rPr>
      <w:id w:val="1669512339"/>
      <w:docPartObj>
        <w:docPartGallery w:val="Page Numbers (Bottom of Page)"/>
        <w:docPartUnique/>
      </w:docPartObj>
    </w:sdtPr>
    <w:sdtEndPr/>
    <w:sdtContent>
      <w:sdt>
        <w:sdtPr>
          <w:rPr>
            <w:rFonts w:cstheme="minorHAnsi"/>
            <w:sz w:val="18"/>
            <w:szCs w:val="18"/>
          </w:rPr>
          <w:id w:val="-1769616900"/>
          <w:docPartObj>
            <w:docPartGallery w:val="Page Numbers (Top of Page)"/>
            <w:docPartUnique/>
          </w:docPartObj>
        </w:sdtPr>
        <w:sdtEndPr/>
        <w:sdtContent>
          <w:p w14:paraId="52444399" w14:textId="30399000" w:rsidR="00B54368" w:rsidRPr="00B54368" w:rsidRDefault="00124B44" w:rsidP="00D40976">
            <w:pPr>
              <w:pStyle w:val="Footer"/>
              <w:jc w:val="right"/>
              <w:rPr>
                <w:rFonts w:cstheme="minorHAnsi"/>
                <w:sz w:val="18"/>
                <w:szCs w:val="18"/>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76AE1" w14:textId="77777777" w:rsidR="00F85401" w:rsidRDefault="00F85401" w:rsidP="005C2930">
      <w:pPr>
        <w:spacing w:after="0" w:line="240" w:lineRule="auto"/>
      </w:pPr>
      <w:r>
        <w:separator/>
      </w:r>
    </w:p>
  </w:footnote>
  <w:footnote w:type="continuationSeparator" w:id="0">
    <w:p w14:paraId="1C865AC0" w14:textId="77777777" w:rsidR="00F85401" w:rsidRDefault="00F85401" w:rsidP="005C29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C330F" w14:textId="77777777" w:rsidR="00112991" w:rsidRDefault="00112991" w:rsidP="00D746CE">
    <w:pPr>
      <w:spacing w:after="0" w:line="240" w:lineRule="auto"/>
      <w:jc w:val="center"/>
      <w:rPr>
        <w:rFonts w:asciiTheme="majorHAnsi" w:hAnsiTheme="majorHAnsi"/>
      </w:rPr>
    </w:pPr>
  </w:p>
  <w:p w14:paraId="01133A41" w14:textId="7E3ED91D" w:rsidR="00D746CE" w:rsidRPr="00FE3D7B" w:rsidRDefault="00D746CE" w:rsidP="00D746CE">
    <w:pPr>
      <w:spacing w:after="0" w:line="240" w:lineRule="auto"/>
      <w:jc w:val="center"/>
      <w:rPr>
        <w:rFonts w:asciiTheme="majorHAnsi" w:hAnsiTheme="majorHAnsi"/>
      </w:rPr>
    </w:pPr>
    <w:r w:rsidRPr="005724D7">
      <w:rPr>
        <w:rFonts w:ascii="Arial" w:hAnsi="Arial" w:cs="Arial"/>
        <w:b/>
        <w:noProof/>
        <w:sz w:val="20"/>
        <w:u w:val="single"/>
      </w:rPr>
      <w:drawing>
        <wp:anchor distT="0" distB="0" distL="114300" distR="114300" simplePos="0" relativeHeight="251660288" behindDoc="0" locked="0" layoutInCell="1" allowOverlap="1" wp14:anchorId="1D75DB4C" wp14:editId="37A8998B">
          <wp:simplePos x="0" y="0"/>
          <wp:positionH relativeFrom="margin">
            <wp:align>left</wp:align>
          </wp:positionH>
          <wp:positionV relativeFrom="paragraph">
            <wp:posOffset>-20955</wp:posOffset>
          </wp:positionV>
          <wp:extent cx="695325" cy="692785"/>
          <wp:effectExtent l="0" t="0" r="9525" b="0"/>
          <wp:wrapNone/>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rrowheads="1"/>
                  </pic:cNvPicPr>
                </pic:nvPicPr>
                <pic:blipFill>
                  <a:blip r:embed="rId1" cstate="print"/>
                  <a:srcRect/>
                  <a:stretch>
                    <a:fillRect/>
                  </a:stretch>
                </pic:blipFill>
                <pic:spPr bwMode="auto">
                  <a:xfrm>
                    <a:off x="0" y="0"/>
                    <a:ext cx="695325" cy="692785"/>
                  </a:xfrm>
                  <a:prstGeom prst="rect">
                    <a:avLst/>
                  </a:prstGeom>
                  <a:solidFill>
                    <a:srgbClr val="FFFFFF"/>
                  </a:solidFill>
                  <a:ln w="9525">
                    <a:noFill/>
                    <a:miter lim="800000"/>
                    <a:headEnd/>
                    <a:tailEnd/>
                  </a:ln>
                </pic:spPr>
              </pic:pic>
            </a:graphicData>
          </a:graphic>
          <wp14:sizeRelH relativeFrom="margin">
            <wp14:pctWidth>0</wp14:pctWidth>
          </wp14:sizeRelH>
          <wp14:sizeRelV relativeFrom="margin">
            <wp14:pctHeight>0</wp14:pctHeight>
          </wp14:sizeRelV>
        </wp:anchor>
      </w:drawing>
    </w:r>
    <w:r w:rsidRPr="00FE3D7B">
      <w:rPr>
        <w:rFonts w:asciiTheme="majorHAnsi" w:hAnsiTheme="majorHAnsi"/>
      </w:rPr>
      <w:t>Republic of the Philippines</w:t>
    </w:r>
  </w:p>
  <w:p w14:paraId="59AE8D47" w14:textId="33B8F5AD" w:rsidR="00D746CE" w:rsidRPr="00A1023D" w:rsidRDefault="00D746CE" w:rsidP="00D746CE">
    <w:pPr>
      <w:spacing w:after="0" w:line="240" w:lineRule="auto"/>
      <w:jc w:val="center"/>
      <w:rPr>
        <w:rFonts w:ascii="Old English Text MT" w:hAnsi="Old English Text MT"/>
        <w:sz w:val="28"/>
        <w:szCs w:val="32"/>
      </w:rPr>
    </w:pPr>
    <w:r w:rsidRPr="00A1023D">
      <w:rPr>
        <w:rFonts w:ascii="Old English Text MT" w:hAnsi="Old English Text MT"/>
        <w:sz w:val="28"/>
        <w:szCs w:val="32"/>
      </w:rPr>
      <w:t>Laguna State Polytechnic University</w:t>
    </w:r>
  </w:p>
  <w:p w14:paraId="186EC971" w14:textId="73A2DEA3" w:rsidR="00D746CE" w:rsidRDefault="00D746CE" w:rsidP="00D746CE">
    <w:pPr>
      <w:spacing w:after="0" w:line="240" w:lineRule="auto"/>
      <w:jc w:val="center"/>
      <w:rPr>
        <w:rFonts w:asciiTheme="majorHAnsi" w:hAnsiTheme="majorHAnsi"/>
      </w:rPr>
    </w:pPr>
    <w:r w:rsidRPr="00FE3D7B">
      <w:rPr>
        <w:rFonts w:asciiTheme="majorHAnsi" w:hAnsiTheme="majorHAnsi"/>
      </w:rPr>
      <w:t>Province of Laguna</w:t>
    </w:r>
  </w:p>
  <w:p w14:paraId="115B5217" w14:textId="0FEAEE5F" w:rsidR="00B54368" w:rsidRDefault="00D746CE" w:rsidP="00B54368">
    <w:pPr>
      <w:spacing w:after="0" w:line="240" w:lineRule="auto"/>
      <w:rPr>
        <w:rFonts w:ascii="Brush Script MT" w:hAnsi="Brush Script MT"/>
        <w:color w:val="0070C0"/>
        <w:sz w:val="16"/>
      </w:rPr>
    </w:pPr>
    <w:r>
      <w:rPr>
        <w:rFonts w:ascii="Brush Script MT" w:hAnsi="Brush Script MT"/>
        <w:color w:val="0070C0"/>
        <w:sz w:val="28"/>
      </w:rPr>
      <w:t xml:space="preserve">            </w:t>
    </w:r>
  </w:p>
  <w:p w14:paraId="42C77CC4" w14:textId="7A0A4544" w:rsidR="00B54368" w:rsidRPr="00B54368" w:rsidRDefault="00B54368" w:rsidP="00B54368">
    <w:pPr>
      <w:spacing w:after="0" w:line="240" w:lineRule="auto"/>
      <w:jc w:val="center"/>
      <w:rPr>
        <w:rFonts w:cstheme="minorHAnsi"/>
        <w:color w:val="0070C0"/>
        <w:sz w:val="16"/>
      </w:rPr>
    </w:pPr>
  </w:p>
  <w:p w14:paraId="77102847" w14:textId="6E4E3AA9" w:rsidR="00B54368" w:rsidRPr="00A1023D" w:rsidRDefault="00D25344" w:rsidP="00B54368">
    <w:pPr>
      <w:spacing w:after="0" w:line="240" w:lineRule="auto"/>
      <w:jc w:val="center"/>
      <w:rPr>
        <w:rFonts w:cstheme="minorHAnsi"/>
        <w:b/>
        <w:bCs/>
        <w:sz w:val="28"/>
        <w:szCs w:val="28"/>
      </w:rPr>
    </w:pPr>
    <w:r>
      <w:rPr>
        <w:rFonts w:cstheme="minorHAnsi"/>
        <w:b/>
        <w:bCs/>
        <w:sz w:val="28"/>
        <w:szCs w:val="28"/>
      </w:rPr>
      <w:t>PARENT/GUARDIAN CONSEN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6527"/>
    <w:multiLevelType w:val="hybridMultilevel"/>
    <w:tmpl w:val="0B4CB1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5AF4512"/>
    <w:multiLevelType w:val="hybridMultilevel"/>
    <w:tmpl w:val="24A88C0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 w15:restartNumberingAfterBreak="0">
    <w:nsid w:val="09E00E4B"/>
    <w:multiLevelType w:val="hybridMultilevel"/>
    <w:tmpl w:val="1842159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FB20A3"/>
    <w:multiLevelType w:val="hybridMultilevel"/>
    <w:tmpl w:val="F1F857A6"/>
    <w:lvl w:ilvl="0" w:tplc="3409000F">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1D621D"/>
    <w:multiLevelType w:val="hybridMultilevel"/>
    <w:tmpl w:val="6DD4B572"/>
    <w:lvl w:ilvl="0" w:tplc="73C82164">
      <w:start w:val="1"/>
      <w:numFmt w:val="decimal"/>
      <w:lvlText w:val="%1."/>
      <w:lvlJc w:val="left"/>
      <w:pPr>
        <w:ind w:left="630" w:hanging="360"/>
      </w:pPr>
      <w:rPr>
        <w:rFonts w:hint="default"/>
        <w:b w:val="0"/>
        <w:bCs w:val="0"/>
        <w:i w:val="0"/>
        <w:iCs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316493"/>
    <w:multiLevelType w:val="hybridMultilevel"/>
    <w:tmpl w:val="6B922BCC"/>
    <w:lvl w:ilvl="0" w:tplc="B7E694F6">
      <w:start w:val="1"/>
      <w:numFmt w:val="upperLetter"/>
      <w:lvlText w:val="%1."/>
      <w:lvlJc w:val="left"/>
      <w:pPr>
        <w:ind w:left="360" w:hanging="360"/>
      </w:pPr>
      <w:rPr>
        <w:rFonts w:hint="default"/>
        <w:b/>
        <w:bCs/>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6" w15:restartNumberingAfterBreak="0">
    <w:nsid w:val="1BF65976"/>
    <w:multiLevelType w:val="hybridMultilevel"/>
    <w:tmpl w:val="0BF2AC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EA847DC"/>
    <w:multiLevelType w:val="hybridMultilevel"/>
    <w:tmpl w:val="2FA8CF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2C06800"/>
    <w:multiLevelType w:val="hybridMultilevel"/>
    <w:tmpl w:val="D550E788"/>
    <w:lvl w:ilvl="0" w:tplc="05141FA6">
      <w:start w:val="1"/>
      <w:numFmt w:val="decimal"/>
      <w:lvlText w:val="%1."/>
      <w:lvlJc w:val="left"/>
      <w:pPr>
        <w:ind w:left="720" w:hanging="360"/>
      </w:pPr>
      <w:rPr>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436540A"/>
    <w:multiLevelType w:val="hybridMultilevel"/>
    <w:tmpl w:val="68342BC6"/>
    <w:lvl w:ilvl="0" w:tplc="EFBEE13C">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0" w15:restartNumberingAfterBreak="0">
    <w:nsid w:val="2B6E607E"/>
    <w:multiLevelType w:val="hybridMultilevel"/>
    <w:tmpl w:val="C2884C8E"/>
    <w:lvl w:ilvl="0" w:tplc="54023EB2">
      <w:start w:val="1"/>
      <w:numFmt w:val="decimal"/>
      <w:lvlText w:val="%1."/>
      <w:lvlJc w:val="left"/>
      <w:pPr>
        <w:ind w:left="1080" w:hanging="360"/>
      </w:pPr>
      <w:rPr>
        <w:rFonts w:hint="default"/>
        <w:b/>
        <w:i w:val="0"/>
        <w:i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255DFE"/>
    <w:multiLevelType w:val="multilevel"/>
    <w:tmpl w:val="215E96D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FB148B4"/>
    <w:multiLevelType w:val="hybridMultilevel"/>
    <w:tmpl w:val="5C629A3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 w15:restartNumberingAfterBreak="0">
    <w:nsid w:val="388E669F"/>
    <w:multiLevelType w:val="hybridMultilevel"/>
    <w:tmpl w:val="3C60A1E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19D6863"/>
    <w:multiLevelType w:val="hybridMultilevel"/>
    <w:tmpl w:val="C5F2802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5" w15:restartNumberingAfterBreak="0">
    <w:nsid w:val="42480CDE"/>
    <w:multiLevelType w:val="hybridMultilevel"/>
    <w:tmpl w:val="8CA0672E"/>
    <w:lvl w:ilvl="0" w:tplc="B4747150">
      <w:start w:val="1"/>
      <w:numFmt w:val="decimal"/>
      <w:lvlText w:val="%1."/>
      <w:lvlJc w:val="left"/>
      <w:pPr>
        <w:ind w:left="720" w:hanging="360"/>
      </w:pPr>
      <w:rPr>
        <w:rFonts w:asciiTheme="majorHAnsi" w:eastAsia="Calibri" w:hAnsiTheme="majorHAnsi" w:cs="Times New Roman"/>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F82B06"/>
    <w:multiLevelType w:val="hybridMultilevel"/>
    <w:tmpl w:val="E1A2C58E"/>
    <w:lvl w:ilvl="0" w:tplc="B3D6A300">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4BB92ADF"/>
    <w:multiLevelType w:val="hybridMultilevel"/>
    <w:tmpl w:val="D28CCDF8"/>
    <w:lvl w:ilvl="0" w:tplc="F68AAE4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7D1628"/>
    <w:multiLevelType w:val="hybridMultilevel"/>
    <w:tmpl w:val="9D54107C"/>
    <w:lvl w:ilvl="0" w:tplc="34090015">
      <w:start w:val="1"/>
      <w:numFmt w:val="upperLetter"/>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4FC33084"/>
    <w:multiLevelType w:val="hybridMultilevel"/>
    <w:tmpl w:val="B5BC93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04E0020"/>
    <w:multiLevelType w:val="hybridMultilevel"/>
    <w:tmpl w:val="D1FAE7D6"/>
    <w:lvl w:ilvl="0" w:tplc="BE80E6DE">
      <w:start w:val="1"/>
      <w:numFmt w:val="lowerLetter"/>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1EC042E"/>
    <w:multiLevelType w:val="hybridMultilevel"/>
    <w:tmpl w:val="BD0AACD6"/>
    <w:lvl w:ilvl="0" w:tplc="034E134E">
      <w:start w:val="1"/>
      <w:numFmt w:val="lowerLetter"/>
      <w:lvlText w:val="%1."/>
      <w:lvlJc w:val="left"/>
      <w:pPr>
        <w:ind w:left="1080" w:hanging="360"/>
      </w:pPr>
      <w:rPr>
        <w:rFonts w:hint="default"/>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48958D1"/>
    <w:multiLevelType w:val="hybridMultilevel"/>
    <w:tmpl w:val="0576F18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559758C2"/>
    <w:multiLevelType w:val="multilevel"/>
    <w:tmpl w:val="AE3013FC"/>
    <w:lvl w:ilvl="0">
      <w:start w:val="1"/>
      <w:numFmt w:val="decimal"/>
      <w:lvlText w:val="%1."/>
      <w:lvlJc w:val="left"/>
      <w:pPr>
        <w:ind w:left="881" w:hanging="360"/>
      </w:pPr>
      <w:rPr>
        <w:rFonts w:ascii="Arial" w:eastAsia="Arial" w:hAnsi="Arial" w:cs="Arial" w:hint="default"/>
        <w:b/>
        <w:bCs/>
        <w:spacing w:val="-4"/>
        <w:w w:val="99"/>
        <w:sz w:val="21"/>
        <w:szCs w:val="21"/>
        <w:lang w:val="en-US" w:eastAsia="en-US" w:bidi="ar-SA"/>
      </w:rPr>
    </w:lvl>
    <w:lvl w:ilvl="1">
      <w:start w:val="1"/>
      <w:numFmt w:val="decimal"/>
      <w:lvlText w:val="%1.%2"/>
      <w:lvlJc w:val="left"/>
      <w:pPr>
        <w:ind w:left="1555" w:hanging="420"/>
      </w:pPr>
      <w:rPr>
        <w:rFonts w:ascii="Arial" w:eastAsia="Arial" w:hAnsi="Arial" w:cs="Arial" w:hint="default"/>
        <w:b/>
        <w:bCs/>
        <w:spacing w:val="-2"/>
        <w:w w:val="99"/>
        <w:sz w:val="21"/>
        <w:szCs w:val="21"/>
        <w:lang w:val="en-US" w:eastAsia="en-US" w:bidi="ar-SA"/>
      </w:rPr>
    </w:lvl>
    <w:lvl w:ilvl="2">
      <w:start w:val="1"/>
      <w:numFmt w:val="decimal"/>
      <w:lvlText w:val="%1.%2.%3"/>
      <w:lvlJc w:val="left"/>
      <w:pPr>
        <w:ind w:left="2006" w:hanging="711"/>
      </w:pPr>
      <w:rPr>
        <w:rFonts w:ascii="Arial" w:eastAsia="Arial" w:hAnsi="Arial" w:cs="Arial" w:hint="default"/>
        <w:b/>
        <w:bCs/>
        <w:spacing w:val="-2"/>
        <w:w w:val="99"/>
        <w:sz w:val="21"/>
        <w:szCs w:val="21"/>
        <w:lang w:val="en-US" w:eastAsia="en-US" w:bidi="ar-SA"/>
      </w:rPr>
    </w:lvl>
    <w:lvl w:ilvl="3">
      <w:start w:val="1"/>
      <w:numFmt w:val="decimal"/>
      <w:lvlText w:val="%1.%2.%3.%4"/>
      <w:lvlJc w:val="left"/>
      <w:pPr>
        <w:ind w:left="2431" w:hanging="831"/>
      </w:pPr>
      <w:rPr>
        <w:rFonts w:ascii="Arial" w:eastAsia="Arial" w:hAnsi="Arial" w:cs="Arial" w:hint="default"/>
        <w:b/>
        <w:bCs/>
        <w:spacing w:val="-2"/>
        <w:w w:val="99"/>
        <w:sz w:val="21"/>
        <w:szCs w:val="21"/>
        <w:lang w:val="en-US" w:eastAsia="en-US" w:bidi="ar-SA"/>
      </w:rPr>
    </w:lvl>
    <w:lvl w:ilvl="4">
      <w:start w:val="1"/>
      <w:numFmt w:val="decimal"/>
      <w:lvlText w:val="%1.%2.%3.%4.%5"/>
      <w:lvlJc w:val="left"/>
      <w:pPr>
        <w:ind w:left="3042" w:hanging="1081"/>
      </w:pPr>
      <w:rPr>
        <w:rFonts w:ascii="Arial" w:eastAsia="Arial" w:hAnsi="Arial" w:cs="Arial" w:hint="default"/>
        <w:b/>
        <w:bCs/>
        <w:spacing w:val="-2"/>
        <w:w w:val="99"/>
        <w:sz w:val="21"/>
        <w:szCs w:val="21"/>
        <w:lang w:val="en-US" w:eastAsia="en-US" w:bidi="ar-SA"/>
      </w:rPr>
    </w:lvl>
    <w:lvl w:ilvl="5">
      <w:numFmt w:val="bullet"/>
      <w:lvlText w:val="•"/>
      <w:lvlJc w:val="left"/>
      <w:pPr>
        <w:ind w:left="4163" w:hanging="1081"/>
      </w:pPr>
      <w:rPr>
        <w:rFonts w:hint="default"/>
        <w:lang w:val="en-US" w:eastAsia="en-US" w:bidi="ar-SA"/>
      </w:rPr>
    </w:lvl>
    <w:lvl w:ilvl="6">
      <w:numFmt w:val="bullet"/>
      <w:lvlText w:val="•"/>
      <w:lvlJc w:val="left"/>
      <w:pPr>
        <w:ind w:left="5286" w:hanging="1081"/>
      </w:pPr>
      <w:rPr>
        <w:rFonts w:hint="default"/>
        <w:lang w:val="en-US" w:eastAsia="en-US" w:bidi="ar-SA"/>
      </w:rPr>
    </w:lvl>
    <w:lvl w:ilvl="7">
      <w:numFmt w:val="bullet"/>
      <w:lvlText w:val="•"/>
      <w:lvlJc w:val="left"/>
      <w:pPr>
        <w:ind w:left="6410" w:hanging="1081"/>
      </w:pPr>
      <w:rPr>
        <w:rFonts w:hint="default"/>
        <w:lang w:val="en-US" w:eastAsia="en-US" w:bidi="ar-SA"/>
      </w:rPr>
    </w:lvl>
    <w:lvl w:ilvl="8">
      <w:numFmt w:val="bullet"/>
      <w:lvlText w:val="•"/>
      <w:lvlJc w:val="left"/>
      <w:pPr>
        <w:ind w:left="7533" w:hanging="1081"/>
      </w:pPr>
      <w:rPr>
        <w:rFonts w:hint="default"/>
        <w:lang w:val="en-US" w:eastAsia="en-US" w:bidi="ar-SA"/>
      </w:rPr>
    </w:lvl>
  </w:abstractNum>
  <w:abstractNum w:abstractNumId="24" w15:restartNumberingAfterBreak="0">
    <w:nsid w:val="5CF14F98"/>
    <w:multiLevelType w:val="hybridMultilevel"/>
    <w:tmpl w:val="84644FA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5" w15:restartNumberingAfterBreak="0">
    <w:nsid w:val="5F946F08"/>
    <w:multiLevelType w:val="hybridMultilevel"/>
    <w:tmpl w:val="D022602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0794D1B"/>
    <w:multiLevelType w:val="hybridMultilevel"/>
    <w:tmpl w:val="7332C9DA"/>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7" w15:restartNumberingAfterBreak="0">
    <w:nsid w:val="6ABC7D19"/>
    <w:multiLevelType w:val="hybridMultilevel"/>
    <w:tmpl w:val="E922428C"/>
    <w:lvl w:ilvl="0" w:tplc="582E38B6">
      <w:start w:val="1"/>
      <w:numFmt w:val="lowerLetter"/>
      <w:lvlText w:val="%1."/>
      <w:lvlJc w:val="left"/>
      <w:pPr>
        <w:ind w:left="-5196" w:hanging="360"/>
      </w:pPr>
      <w:rPr>
        <w:rFonts w:hint="default"/>
        <w:b w:val="0"/>
        <w:bCs w:val="0"/>
      </w:rPr>
    </w:lvl>
    <w:lvl w:ilvl="1" w:tplc="04090019" w:tentative="1">
      <w:start w:val="1"/>
      <w:numFmt w:val="lowerLetter"/>
      <w:lvlText w:val="%2."/>
      <w:lvlJc w:val="left"/>
      <w:pPr>
        <w:ind w:left="-4476" w:hanging="360"/>
      </w:pPr>
    </w:lvl>
    <w:lvl w:ilvl="2" w:tplc="0409001B" w:tentative="1">
      <w:start w:val="1"/>
      <w:numFmt w:val="lowerRoman"/>
      <w:lvlText w:val="%3."/>
      <w:lvlJc w:val="right"/>
      <w:pPr>
        <w:ind w:left="-375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2316" w:hanging="360"/>
      </w:pPr>
    </w:lvl>
    <w:lvl w:ilvl="5" w:tplc="0409001B" w:tentative="1">
      <w:start w:val="1"/>
      <w:numFmt w:val="lowerRoman"/>
      <w:lvlText w:val="%6."/>
      <w:lvlJc w:val="right"/>
      <w:pPr>
        <w:ind w:left="-1596" w:hanging="180"/>
      </w:pPr>
    </w:lvl>
    <w:lvl w:ilvl="6" w:tplc="0409000F" w:tentative="1">
      <w:start w:val="1"/>
      <w:numFmt w:val="decimal"/>
      <w:lvlText w:val="%7."/>
      <w:lvlJc w:val="left"/>
      <w:pPr>
        <w:ind w:left="-876" w:hanging="360"/>
      </w:pPr>
    </w:lvl>
    <w:lvl w:ilvl="7" w:tplc="04090019" w:tentative="1">
      <w:start w:val="1"/>
      <w:numFmt w:val="lowerLetter"/>
      <w:lvlText w:val="%8."/>
      <w:lvlJc w:val="left"/>
      <w:pPr>
        <w:ind w:left="-156" w:hanging="360"/>
      </w:pPr>
    </w:lvl>
    <w:lvl w:ilvl="8" w:tplc="0409001B" w:tentative="1">
      <w:start w:val="1"/>
      <w:numFmt w:val="lowerRoman"/>
      <w:lvlText w:val="%9."/>
      <w:lvlJc w:val="right"/>
      <w:pPr>
        <w:ind w:left="564" w:hanging="180"/>
      </w:pPr>
    </w:lvl>
  </w:abstractNum>
  <w:abstractNum w:abstractNumId="28" w15:restartNumberingAfterBreak="0">
    <w:nsid w:val="6B16677F"/>
    <w:multiLevelType w:val="hybridMultilevel"/>
    <w:tmpl w:val="26C808C2"/>
    <w:lvl w:ilvl="0" w:tplc="6584E24E">
      <w:start w:val="1"/>
      <w:numFmt w:val="lowerLetter"/>
      <w:lvlText w:val="%1."/>
      <w:lvlJc w:val="left"/>
      <w:pPr>
        <w:ind w:left="1080" w:hanging="360"/>
      </w:pPr>
      <w:rPr>
        <w:rFonts w:ascii="Times New Roman" w:eastAsia="Calibri" w:hAnsi="Times New Roman" w:cs="Times New Roman"/>
      </w:r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9" w15:restartNumberingAfterBreak="0">
    <w:nsid w:val="739F5ECE"/>
    <w:multiLevelType w:val="hybridMultilevel"/>
    <w:tmpl w:val="A7C2271A"/>
    <w:lvl w:ilvl="0" w:tplc="34090015">
      <w:start w:val="2"/>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54117D7"/>
    <w:multiLevelType w:val="hybridMultilevel"/>
    <w:tmpl w:val="95464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C022671"/>
    <w:multiLevelType w:val="hybridMultilevel"/>
    <w:tmpl w:val="E14A5E58"/>
    <w:lvl w:ilvl="0" w:tplc="3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354304257">
    <w:abstractNumId w:val="20"/>
  </w:num>
  <w:num w:numId="2" w16cid:durableId="1330866726">
    <w:abstractNumId w:val="11"/>
  </w:num>
  <w:num w:numId="3" w16cid:durableId="1474979876">
    <w:abstractNumId w:val="10"/>
  </w:num>
  <w:num w:numId="4" w16cid:durableId="1304382554">
    <w:abstractNumId w:val="21"/>
  </w:num>
  <w:num w:numId="5" w16cid:durableId="639119053">
    <w:abstractNumId w:val="27"/>
  </w:num>
  <w:num w:numId="6" w16cid:durableId="1920676077">
    <w:abstractNumId w:val="15"/>
  </w:num>
  <w:num w:numId="7" w16cid:durableId="1106195123">
    <w:abstractNumId w:val="18"/>
  </w:num>
  <w:num w:numId="8" w16cid:durableId="1750272654">
    <w:abstractNumId w:val="28"/>
  </w:num>
  <w:num w:numId="9" w16cid:durableId="387730085">
    <w:abstractNumId w:val="14"/>
  </w:num>
  <w:num w:numId="10" w16cid:durableId="634723902">
    <w:abstractNumId w:val="6"/>
  </w:num>
  <w:num w:numId="11" w16cid:durableId="1240670880">
    <w:abstractNumId w:val="22"/>
  </w:num>
  <w:num w:numId="12" w16cid:durableId="1167016033">
    <w:abstractNumId w:val="30"/>
  </w:num>
  <w:num w:numId="13" w16cid:durableId="887453037">
    <w:abstractNumId w:val="25"/>
  </w:num>
  <w:num w:numId="14" w16cid:durableId="1014115334">
    <w:abstractNumId w:val="23"/>
  </w:num>
  <w:num w:numId="15" w16cid:durableId="1444836248">
    <w:abstractNumId w:val="0"/>
  </w:num>
  <w:num w:numId="16" w16cid:durableId="1255673864">
    <w:abstractNumId w:val="19"/>
  </w:num>
  <w:num w:numId="17" w16cid:durableId="2045906354">
    <w:abstractNumId w:val="4"/>
  </w:num>
  <w:num w:numId="18" w16cid:durableId="1854538687">
    <w:abstractNumId w:val="5"/>
  </w:num>
  <w:num w:numId="19" w16cid:durableId="1172767891">
    <w:abstractNumId w:val="26"/>
  </w:num>
  <w:num w:numId="20" w16cid:durableId="1939368375">
    <w:abstractNumId w:val="7"/>
  </w:num>
  <w:num w:numId="21" w16cid:durableId="443840360">
    <w:abstractNumId w:val="8"/>
  </w:num>
  <w:num w:numId="22" w16cid:durableId="42297507">
    <w:abstractNumId w:val="12"/>
  </w:num>
  <w:num w:numId="23" w16cid:durableId="1315183341">
    <w:abstractNumId w:val="24"/>
  </w:num>
  <w:num w:numId="24" w16cid:durableId="1881933222">
    <w:abstractNumId w:val="3"/>
  </w:num>
  <w:num w:numId="25" w16cid:durableId="572159315">
    <w:abstractNumId w:val="2"/>
  </w:num>
  <w:num w:numId="26" w16cid:durableId="66079349">
    <w:abstractNumId w:val="16"/>
  </w:num>
  <w:num w:numId="27" w16cid:durableId="1024330682">
    <w:abstractNumId w:val="31"/>
  </w:num>
  <w:num w:numId="28" w16cid:durableId="1831561264">
    <w:abstractNumId w:val="29"/>
  </w:num>
  <w:num w:numId="29" w16cid:durableId="417605971">
    <w:abstractNumId w:val="1"/>
  </w:num>
  <w:num w:numId="30" w16cid:durableId="1253080890">
    <w:abstractNumId w:val="13"/>
  </w:num>
  <w:num w:numId="31" w16cid:durableId="485825339">
    <w:abstractNumId w:val="17"/>
  </w:num>
  <w:num w:numId="32" w16cid:durableId="19679288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50"/>
  <w:proofState w:spelling="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TUzsjA2MbI0MzRR0lEKTi0uzszPAymwqAUAZpgU9SwAAAA="/>
  </w:docVars>
  <w:rsids>
    <w:rsidRoot w:val="005C2930"/>
    <w:rsid w:val="000000AC"/>
    <w:rsid w:val="0000082E"/>
    <w:rsid w:val="00001DD3"/>
    <w:rsid w:val="0000212B"/>
    <w:rsid w:val="00002DEA"/>
    <w:rsid w:val="000045A4"/>
    <w:rsid w:val="00007EB9"/>
    <w:rsid w:val="00011F49"/>
    <w:rsid w:val="00012D2B"/>
    <w:rsid w:val="0001332B"/>
    <w:rsid w:val="000157E0"/>
    <w:rsid w:val="000214A6"/>
    <w:rsid w:val="000219E6"/>
    <w:rsid w:val="00022202"/>
    <w:rsid w:val="00023696"/>
    <w:rsid w:val="000246EC"/>
    <w:rsid w:val="000361B2"/>
    <w:rsid w:val="000366BA"/>
    <w:rsid w:val="00036F6B"/>
    <w:rsid w:val="0004271B"/>
    <w:rsid w:val="00044A33"/>
    <w:rsid w:val="00044DDD"/>
    <w:rsid w:val="00045E60"/>
    <w:rsid w:val="00046351"/>
    <w:rsid w:val="000524B3"/>
    <w:rsid w:val="00052744"/>
    <w:rsid w:val="00052DDF"/>
    <w:rsid w:val="00053DDC"/>
    <w:rsid w:val="00054F83"/>
    <w:rsid w:val="00060F42"/>
    <w:rsid w:val="00060FA7"/>
    <w:rsid w:val="00061C4B"/>
    <w:rsid w:val="000668EE"/>
    <w:rsid w:val="00067D55"/>
    <w:rsid w:val="0007269D"/>
    <w:rsid w:val="00074370"/>
    <w:rsid w:val="00074722"/>
    <w:rsid w:val="00077714"/>
    <w:rsid w:val="000829F8"/>
    <w:rsid w:val="00083B43"/>
    <w:rsid w:val="000876C1"/>
    <w:rsid w:val="000905EB"/>
    <w:rsid w:val="00094FF3"/>
    <w:rsid w:val="00095C23"/>
    <w:rsid w:val="00096CAF"/>
    <w:rsid w:val="000A75E1"/>
    <w:rsid w:val="000B02AE"/>
    <w:rsid w:val="000B02CD"/>
    <w:rsid w:val="000B0F83"/>
    <w:rsid w:val="000B34B7"/>
    <w:rsid w:val="000B4A61"/>
    <w:rsid w:val="000C0268"/>
    <w:rsid w:val="000C18F7"/>
    <w:rsid w:val="000C1AF7"/>
    <w:rsid w:val="000C2429"/>
    <w:rsid w:val="000C47B0"/>
    <w:rsid w:val="000C69EF"/>
    <w:rsid w:val="000C7C24"/>
    <w:rsid w:val="000D1C40"/>
    <w:rsid w:val="000D1CA8"/>
    <w:rsid w:val="000D21F5"/>
    <w:rsid w:val="000D2A44"/>
    <w:rsid w:val="000D38AC"/>
    <w:rsid w:val="000D3AD0"/>
    <w:rsid w:val="000D6129"/>
    <w:rsid w:val="000E3903"/>
    <w:rsid w:val="000E4E76"/>
    <w:rsid w:val="000F0857"/>
    <w:rsid w:val="000F10E3"/>
    <w:rsid w:val="000F11F1"/>
    <w:rsid w:val="000F2482"/>
    <w:rsid w:val="000F305D"/>
    <w:rsid w:val="000F7AE7"/>
    <w:rsid w:val="001007F9"/>
    <w:rsid w:val="001023DF"/>
    <w:rsid w:val="00106D4C"/>
    <w:rsid w:val="00106EDC"/>
    <w:rsid w:val="00112991"/>
    <w:rsid w:val="001143A2"/>
    <w:rsid w:val="00114E1E"/>
    <w:rsid w:val="00117D0D"/>
    <w:rsid w:val="00124362"/>
    <w:rsid w:val="00124B44"/>
    <w:rsid w:val="00126609"/>
    <w:rsid w:val="001302C9"/>
    <w:rsid w:val="00131607"/>
    <w:rsid w:val="00132B83"/>
    <w:rsid w:val="001337CA"/>
    <w:rsid w:val="001338BC"/>
    <w:rsid w:val="00134FC0"/>
    <w:rsid w:val="001361F7"/>
    <w:rsid w:val="00141D57"/>
    <w:rsid w:val="001436F7"/>
    <w:rsid w:val="001462C3"/>
    <w:rsid w:val="00151922"/>
    <w:rsid w:val="0015263D"/>
    <w:rsid w:val="00152D88"/>
    <w:rsid w:val="001539C0"/>
    <w:rsid w:val="001548E6"/>
    <w:rsid w:val="00157A39"/>
    <w:rsid w:val="00157CB0"/>
    <w:rsid w:val="00161154"/>
    <w:rsid w:val="0016129A"/>
    <w:rsid w:val="00161D88"/>
    <w:rsid w:val="00162D29"/>
    <w:rsid w:val="00165613"/>
    <w:rsid w:val="00166CBC"/>
    <w:rsid w:val="00167ED7"/>
    <w:rsid w:val="00171354"/>
    <w:rsid w:val="00172032"/>
    <w:rsid w:val="00174A8F"/>
    <w:rsid w:val="00176606"/>
    <w:rsid w:val="00177801"/>
    <w:rsid w:val="00180449"/>
    <w:rsid w:val="00182760"/>
    <w:rsid w:val="00192E0E"/>
    <w:rsid w:val="00192E7E"/>
    <w:rsid w:val="00193396"/>
    <w:rsid w:val="001A4C04"/>
    <w:rsid w:val="001A64F4"/>
    <w:rsid w:val="001A7D2F"/>
    <w:rsid w:val="001B1E0B"/>
    <w:rsid w:val="001B456A"/>
    <w:rsid w:val="001B5CAF"/>
    <w:rsid w:val="001C1F94"/>
    <w:rsid w:val="001C3303"/>
    <w:rsid w:val="001D3659"/>
    <w:rsid w:val="001D3FA3"/>
    <w:rsid w:val="001D77DF"/>
    <w:rsid w:val="001E0EE1"/>
    <w:rsid w:val="001E2306"/>
    <w:rsid w:val="001E27EB"/>
    <w:rsid w:val="001E4998"/>
    <w:rsid w:val="001E52AD"/>
    <w:rsid w:val="001E572C"/>
    <w:rsid w:val="001E7A36"/>
    <w:rsid w:val="001E7AE5"/>
    <w:rsid w:val="001F02AA"/>
    <w:rsid w:val="001F73F4"/>
    <w:rsid w:val="00200003"/>
    <w:rsid w:val="002006C8"/>
    <w:rsid w:val="00204CEB"/>
    <w:rsid w:val="00213D19"/>
    <w:rsid w:val="0021610C"/>
    <w:rsid w:val="00217B55"/>
    <w:rsid w:val="00225616"/>
    <w:rsid w:val="0022683D"/>
    <w:rsid w:val="00231E73"/>
    <w:rsid w:val="0023302E"/>
    <w:rsid w:val="0023374C"/>
    <w:rsid w:val="00233FA7"/>
    <w:rsid w:val="00234AD5"/>
    <w:rsid w:val="002404DA"/>
    <w:rsid w:val="00242E61"/>
    <w:rsid w:val="00243693"/>
    <w:rsid w:val="00245515"/>
    <w:rsid w:val="00245CEC"/>
    <w:rsid w:val="00247D1F"/>
    <w:rsid w:val="002508A8"/>
    <w:rsid w:val="002537E7"/>
    <w:rsid w:val="00256105"/>
    <w:rsid w:val="00256ED9"/>
    <w:rsid w:val="00262276"/>
    <w:rsid w:val="0026274F"/>
    <w:rsid w:val="0026419A"/>
    <w:rsid w:val="00265567"/>
    <w:rsid w:val="0026556A"/>
    <w:rsid w:val="002666F0"/>
    <w:rsid w:val="0026697E"/>
    <w:rsid w:val="002701D5"/>
    <w:rsid w:val="00270F3B"/>
    <w:rsid w:val="00273A8C"/>
    <w:rsid w:val="0027631E"/>
    <w:rsid w:val="00276CF6"/>
    <w:rsid w:val="0028115B"/>
    <w:rsid w:val="00285150"/>
    <w:rsid w:val="002901A6"/>
    <w:rsid w:val="0029101F"/>
    <w:rsid w:val="00294347"/>
    <w:rsid w:val="00294F78"/>
    <w:rsid w:val="00296260"/>
    <w:rsid w:val="002A12EC"/>
    <w:rsid w:val="002A19A0"/>
    <w:rsid w:val="002A32F8"/>
    <w:rsid w:val="002A75C6"/>
    <w:rsid w:val="002B38F3"/>
    <w:rsid w:val="002B58E8"/>
    <w:rsid w:val="002B5FCE"/>
    <w:rsid w:val="002C3D58"/>
    <w:rsid w:val="002C7452"/>
    <w:rsid w:val="002D0973"/>
    <w:rsid w:val="002D10E5"/>
    <w:rsid w:val="002D217A"/>
    <w:rsid w:val="002D243B"/>
    <w:rsid w:val="002D5E2F"/>
    <w:rsid w:val="002E0B22"/>
    <w:rsid w:val="002E102E"/>
    <w:rsid w:val="002E1C7B"/>
    <w:rsid w:val="002F0D9C"/>
    <w:rsid w:val="002F0E98"/>
    <w:rsid w:val="002F14AB"/>
    <w:rsid w:val="002F2DA0"/>
    <w:rsid w:val="002F47D4"/>
    <w:rsid w:val="002F79B8"/>
    <w:rsid w:val="00302677"/>
    <w:rsid w:val="0030415D"/>
    <w:rsid w:val="00304A22"/>
    <w:rsid w:val="003109C5"/>
    <w:rsid w:val="00310A63"/>
    <w:rsid w:val="00310FCE"/>
    <w:rsid w:val="003115CE"/>
    <w:rsid w:val="0031769F"/>
    <w:rsid w:val="003255BA"/>
    <w:rsid w:val="00327502"/>
    <w:rsid w:val="00332059"/>
    <w:rsid w:val="003320E9"/>
    <w:rsid w:val="003337FF"/>
    <w:rsid w:val="00335632"/>
    <w:rsid w:val="00337ADB"/>
    <w:rsid w:val="00347551"/>
    <w:rsid w:val="00352313"/>
    <w:rsid w:val="003537CF"/>
    <w:rsid w:val="00353CCD"/>
    <w:rsid w:val="003566BB"/>
    <w:rsid w:val="00361B59"/>
    <w:rsid w:val="0036293C"/>
    <w:rsid w:val="003655BE"/>
    <w:rsid w:val="003667B9"/>
    <w:rsid w:val="00366932"/>
    <w:rsid w:val="00366C4B"/>
    <w:rsid w:val="0036710B"/>
    <w:rsid w:val="00367902"/>
    <w:rsid w:val="00367FC9"/>
    <w:rsid w:val="00370827"/>
    <w:rsid w:val="003709F0"/>
    <w:rsid w:val="00371B4F"/>
    <w:rsid w:val="0037201D"/>
    <w:rsid w:val="00372519"/>
    <w:rsid w:val="003752FD"/>
    <w:rsid w:val="00375A6B"/>
    <w:rsid w:val="00375C8C"/>
    <w:rsid w:val="00380591"/>
    <w:rsid w:val="003812F0"/>
    <w:rsid w:val="003866A0"/>
    <w:rsid w:val="003868E3"/>
    <w:rsid w:val="00393C34"/>
    <w:rsid w:val="003948D8"/>
    <w:rsid w:val="003A4CDA"/>
    <w:rsid w:val="003A6A4E"/>
    <w:rsid w:val="003A710E"/>
    <w:rsid w:val="003A729F"/>
    <w:rsid w:val="003A7FE3"/>
    <w:rsid w:val="003B1EF7"/>
    <w:rsid w:val="003B249D"/>
    <w:rsid w:val="003B31F5"/>
    <w:rsid w:val="003B4C2B"/>
    <w:rsid w:val="003B4D7A"/>
    <w:rsid w:val="003B7A16"/>
    <w:rsid w:val="003C13C2"/>
    <w:rsid w:val="003C169B"/>
    <w:rsid w:val="003C1B01"/>
    <w:rsid w:val="003C3E5C"/>
    <w:rsid w:val="003C4098"/>
    <w:rsid w:val="003C5140"/>
    <w:rsid w:val="003D1314"/>
    <w:rsid w:val="003D1389"/>
    <w:rsid w:val="003D17D0"/>
    <w:rsid w:val="003D1B04"/>
    <w:rsid w:val="003D28AE"/>
    <w:rsid w:val="003D488B"/>
    <w:rsid w:val="003E18B9"/>
    <w:rsid w:val="003E3363"/>
    <w:rsid w:val="003E48D8"/>
    <w:rsid w:val="003F0051"/>
    <w:rsid w:val="003F0DDB"/>
    <w:rsid w:val="003F5CB5"/>
    <w:rsid w:val="003F6C2A"/>
    <w:rsid w:val="003F7705"/>
    <w:rsid w:val="0040167C"/>
    <w:rsid w:val="004016D2"/>
    <w:rsid w:val="004027DF"/>
    <w:rsid w:val="00403E85"/>
    <w:rsid w:val="00405AD1"/>
    <w:rsid w:val="0040605D"/>
    <w:rsid w:val="00406494"/>
    <w:rsid w:val="00406905"/>
    <w:rsid w:val="00407C1E"/>
    <w:rsid w:val="004101C4"/>
    <w:rsid w:val="00411DFE"/>
    <w:rsid w:val="00412A2B"/>
    <w:rsid w:val="00416B1B"/>
    <w:rsid w:val="00417249"/>
    <w:rsid w:val="0041778F"/>
    <w:rsid w:val="0042063D"/>
    <w:rsid w:val="004223FE"/>
    <w:rsid w:val="004269DB"/>
    <w:rsid w:val="00426A18"/>
    <w:rsid w:val="004277C7"/>
    <w:rsid w:val="0043031E"/>
    <w:rsid w:val="0043219A"/>
    <w:rsid w:val="00435035"/>
    <w:rsid w:val="00437779"/>
    <w:rsid w:val="00441AAB"/>
    <w:rsid w:val="004426E4"/>
    <w:rsid w:val="00444028"/>
    <w:rsid w:val="00447ABA"/>
    <w:rsid w:val="00450565"/>
    <w:rsid w:val="00450F23"/>
    <w:rsid w:val="004513FD"/>
    <w:rsid w:val="00456CC0"/>
    <w:rsid w:val="004600D7"/>
    <w:rsid w:val="00464D1E"/>
    <w:rsid w:val="0046741A"/>
    <w:rsid w:val="00470CFE"/>
    <w:rsid w:val="00470D17"/>
    <w:rsid w:val="00471959"/>
    <w:rsid w:val="00471C7B"/>
    <w:rsid w:val="0047647A"/>
    <w:rsid w:val="00481A1E"/>
    <w:rsid w:val="004831B1"/>
    <w:rsid w:val="004865F0"/>
    <w:rsid w:val="004873B0"/>
    <w:rsid w:val="004902D6"/>
    <w:rsid w:val="00491181"/>
    <w:rsid w:val="00491A66"/>
    <w:rsid w:val="00495A83"/>
    <w:rsid w:val="00496D5D"/>
    <w:rsid w:val="004A0CED"/>
    <w:rsid w:val="004A1685"/>
    <w:rsid w:val="004A249C"/>
    <w:rsid w:val="004A45FD"/>
    <w:rsid w:val="004A4DFB"/>
    <w:rsid w:val="004A60AB"/>
    <w:rsid w:val="004B01D8"/>
    <w:rsid w:val="004B027C"/>
    <w:rsid w:val="004B1375"/>
    <w:rsid w:val="004B2636"/>
    <w:rsid w:val="004C0F77"/>
    <w:rsid w:val="004C1EE8"/>
    <w:rsid w:val="004C4A90"/>
    <w:rsid w:val="004C5234"/>
    <w:rsid w:val="004C53D5"/>
    <w:rsid w:val="004C6268"/>
    <w:rsid w:val="004C6A22"/>
    <w:rsid w:val="004C77EF"/>
    <w:rsid w:val="004D02EA"/>
    <w:rsid w:val="004D22B7"/>
    <w:rsid w:val="004D61BC"/>
    <w:rsid w:val="004E67DA"/>
    <w:rsid w:val="004E72CD"/>
    <w:rsid w:val="004E7323"/>
    <w:rsid w:val="004F7910"/>
    <w:rsid w:val="00501890"/>
    <w:rsid w:val="00501D5D"/>
    <w:rsid w:val="00504C5C"/>
    <w:rsid w:val="00505F62"/>
    <w:rsid w:val="00507686"/>
    <w:rsid w:val="00507DF9"/>
    <w:rsid w:val="0051042B"/>
    <w:rsid w:val="00511B92"/>
    <w:rsid w:val="00512AC8"/>
    <w:rsid w:val="00512D29"/>
    <w:rsid w:val="0051317E"/>
    <w:rsid w:val="00513481"/>
    <w:rsid w:val="00513705"/>
    <w:rsid w:val="0051396E"/>
    <w:rsid w:val="00514B84"/>
    <w:rsid w:val="00514C02"/>
    <w:rsid w:val="005209FB"/>
    <w:rsid w:val="00523ED6"/>
    <w:rsid w:val="00524C33"/>
    <w:rsid w:val="00525C1E"/>
    <w:rsid w:val="00525FB4"/>
    <w:rsid w:val="005273CA"/>
    <w:rsid w:val="00527D0C"/>
    <w:rsid w:val="00531F74"/>
    <w:rsid w:val="00532685"/>
    <w:rsid w:val="00532771"/>
    <w:rsid w:val="005346F3"/>
    <w:rsid w:val="00535435"/>
    <w:rsid w:val="00535830"/>
    <w:rsid w:val="0054000D"/>
    <w:rsid w:val="00542B8C"/>
    <w:rsid w:val="00543007"/>
    <w:rsid w:val="00543E8F"/>
    <w:rsid w:val="0054445F"/>
    <w:rsid w:val="00545E39"/>
    <w:rsid w:val="00546821"/>
    <w:rsid w:val="005476F7"/>
    <w:rsid w:val="00550CF8"/>
    <w:rsid w:val="0055343D"/>
    <w:rsid w:val="0055719D"/>
    <w:rsid w:val="0056043D"/>
    <w:rsid w:val="005605B9"/>
    <w:rsid w:val="00561826"/>
    <w:rsid w:val="00562699"/>
    <w:rsid w:val="00562C77"/>
    <w:rsid w:val="00563CD1"/>
    <w:rsid w:val="00563D76"/>
    <w:rsid w:val="005648C9"/>
    <w:rsid w:val="00564942"/>
    <w:rsid w:val="0056791E"/>
    <w:rsid w:val="005714E1"/>
    <w:rsid w:val="005719BB"/>
    <w:rsid w:val="00574F62"/>
    <w:rsid w:val="0057616E"/>
    <w:rsid w:val="00577F46"/>
    <w:rsid w:val="00580775"/>
    <w:rsid w:val="00584A70"/>
    <w:rsid w:val="00585AB1"/>
    <w:rsid w:val="00587F36"/>
    <w:rsid w:val="00591A0A"/>
    <w:rsid w:val="00594268"/>
    <w:rsid w:val="005A0117"/>
    <w:rsid w:val="005A0302"/>
    <w:rsid w:val="005A23F9"/>
    <w:rsid w:val="005A2713"/>
    <w:rsid w:val="005A291E"/>
    <w:rsid w:val="005A2D9E"/>
    <w:rsid w:val="005B7ED6"/>
    <w:rsid w:val="005C0AD3"/>
    <w:rsid w:val="005C1923"/>
    <w:rsid w:val="005C1BC7"/>
    <w:rsid w:val="005C2930"/>
    <w:rsid w:val="005C41B5"/>
    <w:rsid w:val="005C538E"/>
    <w:rsid w:val="005C5B19"/>
    <w:rsid w:val="005C5CC1"/>
    <w:rsid w:val="005D2337"/>
    <w:rsid w:val="005D3CB1"/>
    <w:rsid w:val="005D3F87"/>
    <w:rsid w:val="005D7E84"/>
    <w:rsid w:val="005E0458"/>
    <w:rsid w:val="005E339F"/>
    <w:rsid w:val="005F0A20"/>
    <w:rsid w:val="005F1C82"/>
    <w:rsid w:val="005F263B"/>
    <w:rsid w:val="005F2896"/>
    <w:rsid w:val="005F4B44"/>
    <w:rsid w:val="005F6485"/>
    <w:rsid w:val="005F74E0"/>
    <w:rsid w:val="006012CE"/>
    <w:rsid w:val="00601B89"/>
    <w:rsid w:val="006049FE"/>
    <w:rsid w:val="00612575"/>
    <w:rsid w:val="00612BE8"/>
    <w:rsid w:val="006139C8"/>
    <w:rsid w:val="00622CA9"/>
    <w:rsid w:val="0062410A"/>
    <w:rsid w:val="00626C11"/>
    <w:rsid w:val="0063249A"/>
    <w:rsid w:val="006333E1"/>
    <w:rsid w:val="0063444A"/>
    <w:rsid w:val="00635231"/>
    <w:rsid w:val="00641C30"/>
    <w:rsid w:val="00644635"/>
    <w:rsid w:val="00651B93"/>
    <w:rsid w:val="00653215"/>
    <w:rsid w:val="0065406B"/>
    <w:rsid w:val="00655114"/>
    <w:rsid w:val="00655A15"/>
    <w:rsid w:val="00660CFE"/>
    <w:rsid w:val="00663604"/>
    <w:rsid w:val="00664411"/>
    <w:rsid w:val="006647B2"/>
    <w:rsid w:val="006674CE"/>
    <w:rsid w:val="006707FB"/>
    <w:rsid w:val="00672B3B"/>
    <w:rsid w:val="006731A2"/>
    <w:rsid w:val="00674A18"/>
    <w:rsid w:val="00674DC7"/>
    <w:rsid w:val="006757E1"/>
    <w:rsid w:val="00682AAD"/>
    <w:rsid w:val="00683E8F"/>
    <w:rsid w:val="006845FE"/>
    <w:rsid w:val="006849FC"/>
    <w:rsid w:val="00686F4D"/>
    <w:rsid w:val="00687FF6"/>
    <w:rsid w:val="006901DE"/>
    <w:rsid w:val="00690879"/>
    <w:rsid w:val="00692448"/>
    <w:rsid w:val="00696669"/>
    <w:rsid w:val="00697BBF"/>
    <w:rsid w:val="006A11EC"/>
    <w:rsid w:val="006A6AB9"/>
    <w:rsid w:val="006B3385"/>
    <w:rsid w:val="006B7342"/>
    <w:rsid w:val="006C0253"/>
    <w:rsid w:val="006C0F37"/>
    <w:rsid w:val="006C35DD"/>
    <w:rsid w:val="006C42BC"/>
    <w:rsid w:val="006C4A6C"/>
    <w:rsid w:val="006C7C6F"/>
    <w:rsid w:val="006D00A0"/>
    <w:rsid w:val="006D1508"/>
    <w:rsid w:val="006D3282"/>
    <w:rsid w:val="006D3DB6"/>
    <w:rsid w:val="006D61D5"/>
    <w:rsid w:val="006D6548"/>
    <w:rsid w:val="006D7F7D"/>
    <w:rsid w:val="006E0967"/>
    <w:rsid w:val="006E0BF3"/>
    <w:rsid w:val="006E0C26"/>
    <w:rsid w:val="006E1C9A"/>
    <w:rsid w:val="006E1EAE"/>
    <w:rsid w:val="006E3655"/>
    <w:rsid w:val="006E5065"/>
    <w:rsid w:val="006F04B0"/>
    <w:rsid w:val="006F447B"/>
    <w:rsid w:val="006F4CA2"/>
    <w:rsid w:val="006F56D3"/>
    <w:rsid w:val="006F5CA7"/>
    <w:rsid w:val="00700947"/>
    <w:rsid w:val="0070190D"/>
    <w:rsid w:val="00702FFE"/>
    <w:rsid w:val="00704AE4"/>
    <w:rsid w:val="00705755"/>
    <w:rsid w:val="007069B1"/>
    <w:rsid w:val="00711865"/>
    <w:rsid w:val="007132C0"/>
    <w:rsid w:val="0071678E"/>
    <w:rsid w:val="0072522D"/>
    <w:rsid w:val="00725A9C"/>
    <w:rsid w:val="00726138"/>
    <w:rsid w:val="00727535"/>
    <w:rsid w:val="007318EA"/>
    <w:rsid w:val="00733B6F"/>
    <w:rsid w:val="007366A9"/>
    <w:rsid w:val="00736A52"/>
    <w:rsid w:val="00740ECC"/>
    <w:rsid w:val="00741329"/>
    <w:rsid w:val="00741F8B"/>
    <w:rsid w:val="0074322B"/>
    <w:rsid w:val="0074693E"/>
    <w:rsid w:val="00746D9E"/>
    <w:rsid w:val="00750FB9"/>
    <w:rsid w:val="007524A1"/>
    <w:rsid w:val="00752966"/>
    <w:rsid w:val="0075564B"/>
    <w:rsid w:val="007557C6"/>
    <w:rsid w:val="007558B1"/>
    <w:rsid w:val="007561B9"/>
    <w:rsid w:val="00757131"/>
    <w:rsid w:val="00757D9F"/>
    <w:rsid w:val="007611D1"/>
    <w:rsid w:val="0076166B"/>
    <w:rsid w:val="0076549C"/>
    <w:rsid w:val="00766DE4"/>
    <w:rsid w:val="00767C65"/>
    <w:rsid w:val="00773A95"/>
    <w:rsid w:val="00776390"/>
    <w:rsid w:val="007776B5"/>
    <w:rsid w:val="00777BDB"/>
    <w:rsid w:val="00777DCD"/>
    <w:rsid w:val="00777E66"/>
    <w:rsid w:val="007811B3"/>
    <w:rsid w:val="007813A0"/>
    <w:rsid w:val="007817F2"/>
    <w:rsid w:val="00781D1F"/>
    <w:rsid w:val="00783268"/>
    <w:rsid w:val="00783678"/>
    <w:rsid w:val="00783C6B"/>
    <w:rsid w:val="00784389"/>
    <w:rsid w:val="007848F3"/>
    <w:rsid w:val="00784E90"/>
    <w:rsid w:val="00790963"/>
    <w:rsid w:val="007915CA"/>
    <w:rsid w:val="00791C45"/>
    <w:rsid w:val="00793F4C"/>
    <w:rsid w:val="007949AE"/>
    <w:rsid w:val="007A02D4"/>
    <w:rsid w:val="007A1EE8"/>
    <w:rsid w:val="007A1F1A"/>
    <w:rsid w:val="007A3103"/>
    <w:rsid w:val="007A32A0"/>
    <w:rsid w:val="007A394F"/>
    <w:rsid w:val="007C0822"/>
    <w:rsid w:val="007C0844"/>
    <w:rsid w:val="007C1F66"/>
    <w:rsid w:val="007C2620"/>
    <w:rsid w:val="007C3116"/>
    <w:rsid w:val="007C3990"/>
    <w:rsid w:val="007C4DD9"/>
    <w:rsid w:val="007D79A5"/>
    <w:rsid w:val="007E0368"/>
    <w:rsid w:val="007E3286"/>
    <w:rsid w:val="007E49E5"/>
    <w:rsid w:val="007E5AA8"/>
    <w:rsid w:val="007E5BA9"/>
    <w:rsid w:val="007E75CE"/>
    <w:rsid w:val="007F35DC"/>
    <w:rsid w:val="007F3A3D"/>
    <w:rsid w:val="007F3CD5"/>
    <w:rsid w:val="007F77AC"/>
    <w:rsid w:val="007F7FEA"/>
    <w:rsid w:val="00802FB6"/>
    <w:rsid w:val="00803796"/>
    <w:rsid w:val="00805A7B"/>
    <w:rsid w:val="0081084B"/>
    <w:rsid w:val="00811291"/>
    <w:rsid w:val="008118B9"/>
    <w:rsid w:val="00812845"/>
    <w:rsid w:val="00816DF8"/>
    <w:rsid w:val="008171C0"/>
    <w:rsid w:val="00820B08"/>
    <w:rsid w:val="00821048"/>
    <w:rsid w:val="008236AA"/>
    <w:rsid w:val="008238C9"/>
    <w:rsid w:val="0082425B"/>
    <w:rsid w:val="0082438F"/>
    <w:rsid w:val="008309D1"/>
    <w:rsid w:val="00830CDB"/>
    <w:rsid w:val="00830F74"/>
    <w:rsid w:val="00832394"/>
    <w:rsid w:val="008422DF"/>
    <w:rsid w:val="0084683D"/>
    <w:rsid w:val="008476C0"/>
    <w:rsid w:val="008546D8"/>
    <w:rsid w:val="008565E5"/>
    <w:rsid w:val="00856803"/>
    <w:rsid w:val="0086306C"/>
    <w:rsid w:val="00864D87"/>
    <w:rsid w:val="00866359"/>
    <w:rsid w:val="00871182"/>
    <w:rsid w:val="008733D1"/>
    <w:rsid w:val="00874CCA"/>
    <w:rsid w:val="00877C7A"/>
    <w:rsid w:val="00881004"/>
    <w:rsid w:val="0088414B"/>
    <w:rsid w:val="00890FD3"/>
    <w:rsid w:val="00891C61"/>
    <w:rsid w:val="0089224F"/>
    <w:rsid w:val="008929C7"/>
    <w:rsid w:val="00893EAE"/>
    <w:rsid w:val="00894471"/>
    <w:rsid w:val="008A04B4"/>
    <w:rsid w:val="008A353C"/>
    <w:rsid w:val="008A3CEC"/>
    <w:rsid w:val="008A6281"/>
    <w:rsid w:val="008A65C5"/>
    <w:rsid w:val="008A68A0"/>
    <w:rsid w:val="008A7251"/>
    <w:rsid w:val="008B1E73"/>
    <w:rsid w:val="008B36E1"/>
    <w:rsid w:val="008B3CAC"/>
    <w:rsid w:val="008B45E4"/>
    <w:rsid w:val="008B4BFD"/>
    <w:rsid w:val="008B4D18"/>
    <w:rsid w:val="008B50E2"/>
    <w:rsid w:val="008C1A64"/>
    <w:rsid w:val="008C69FA"/>
    <w:rsid w:val="008C7949"/>
    <w:rsid w:val="008D0365"/>
    <w:rsid w:val="008D0629"/>
    <w:rsid w:val="008D0EB5"/>
    <w:rsid w:val="008D2C40"/>
    <w:rsid w:val="008D3320"/>
    <w:rsid w:val="008D3CBE"/>
    <w:rsid w:val="008D72E9"/>
    <w:rsid w:val="008D7EDC"/>
    <w:rsid w:val="008E25BB"/>
    <w:rsid w:val="008E2F67"/>
    <w:rsid w:val="008E3723"/>
    <w:rsid w:val="008E5B7A"/>
    <w:rsid w:val="008E6465"/>
    <w:rsid w:val="008E71AE"/>
    <w:rsid w:val="008E7293"/>
    <w:rsid w:val="008E7B51"/>
    <w:rsid w:val="008F1F1C"/>
    <w:rsid w:val="008F7027"/>
    <w:rsid w:val="00902A4B"/>
    <w:rsid w:val="00911B62"/>
    <w:rsid w:val="00911FE6"/>
    <w:rsid w:val="00914B45"/>
    <w:rsid w:val="00916D33"/>
    <w:rsid w:val="00917861"/>
    <w:rsid w:val="00920AB7"/>
    <w:rsid w:val="00926A9D"/>
    <w:rsid w:val="00927308"/>
    <w:rsid w:val="009325EA"/>
    <w:rsid w:val="009353D0"/>
    <w:rsid w:val="00937FF8"/>
    <w:rsid w:val="009445EE"/>
    <w:rsid w:val="0094530C"/>
    <w:rsid w:val="00945F76"/>
    <w:rsid w:val="009463B4"/>
    <w:rsid w:val="00947ECF"/>
    <w:rsid w:val="009518F0"/>
    <w:rsid w:val="00960A58"/>
    <w:rsid w:val="00960FEC"/>
    <w:rsid w:val="00963AE1"/>
    <w:rsid w:val="00964B66"/>
    <w:rsid w:val="009658C1"/>
    <w:rsid w:val="00966971"/>
    <w:rsid w:val="00966F34"/>
    <w:rsid w:val="00970AF0"/>
    <w:rsid w:val="009712C6"/>
    <w:rsid w:val="00973A07"/>
    <w:rsid w:val="0098020C"/>
    <w:rsid w:val="00982A53"/>
    <w:rsid w:val="00984882"/>
    <w:rsid w:val="009857D1"/>
    <w:rsid w:val="00985C32"/>
    <w:rsid w:val="00987333"/>
    <w:rsid w:val="009879B1"/>
    <w:rsid w:val="00990C5E"/>
    <w:rsid w:val="00991E9B"/>
    <w:rsid w:val="00992978"/>
    <w:rsid w:val="00993F2E"/>
    <w:rsid w:val="00997475"/>
    <w:rsid w:val="009A003A"/>
    <w:rsid w:val="009A0728"/>
    <w:rsid w:val="009A34B9"/>
    <w:rsid w:val="009A5B0A"/>
    <w:rsid w:val="009A65D9"/>
    <w:rsid w:val="009A729E"/>
    <w:rsid w:val="009B145C"/>
    <w:rsid w:val="009B21E2"/>
    <w:rsid w:val="009B32F4"/>
    <w:rsid w:val="009B7948"/>
    <w:rsid w:val="009C0187"/>
    <w:rsid w:val="009C0CE2"/>
    <w:rsid w:val="009C7061"/>
    <w:rsid w:val="009C7CC6"/>
    <w:rsid w:val="009D2FB7"/>
    <w:rsid w:val="009D42B1"/>
    <w:rsid w:val="009D50C4"/>
    <w:rsid w:val="009D5E54"/>
    <w:rsid w:val="009D6A61"/>
    <w:rsid w:val="009E0892"/>
    <w:rsid w:val="009E1179"/>
    <w:rsid w:val="009E21F8"/>
    <w:rsid w:val="009E48F3"/>
    <w:rsid w:val="009E6E80"/>
    <w:rsid w:val="009F3F2F"/>
    <w:rsid w:val="009F7948"/>
    <w:rsid w:val="009F7EC2"/>
    <w:rsid w:val="009F7F6E"/>
    <w:rsid w:val="00A0067F"/>
    <w:rsid w:val="00A00842"/>
    <w:rsid w:val="00A01390"/>
    <w:rsid w:val="00A02C2D"/>
    <w:rsid w:val="00A02EB9"/>
    <w:rsid w:val="00A031E1"/>
    <w:rsid w:val="00A049F3"/>
    <w:rsid w:val="00A059C0"/>
    <w:rsid w:val="00A07425"/>
    <w:rsid w:val="00A0750F"/>
    <w:rsid w:val="00A1023D"/>
    <w:rsid w:val="00A13CB0"/>
    <w:rsid w:val="00A15944"/>
    <w:rsid w:val="00A1644B"/>
    <w:rsid w:val="00A16A4C"/>
    <w:rsid w:val="00A172CF"/>
    <w:rsid w:val="00A205DE"/>
    <w:rsid w:val="00A2083B"/>
    <w:rsid w:val="00A25DA0"/>
    <w:rsid w:val="00A26E63"/>
    <w:rsid w:val="00A27699"/>
    <w:rsid w:val="00A277A1"/>
    <w:rsid w:val="00A27BC6"/>
    <w:rsid w:val="00A30AB8"/>
    <w:rsid w:val="00A3152A"/>
    <w:rsid w:val="00A32525"/>
    <w:rsid w:val="00A32EF6"/>
    <w:rsid w:val="00A3313D"/>
    <w:rsid w:val="00A3353A"/>
    <w:rsid w:val="00A35C84"/>
    <w:rsid w:val="00A45098"/>
    <w:rsid w:val="00A45CB2"/>
    <w:rsid w:val="00A46288"/>
    <w:rsid w:val="00A524AE"/>
    <w:rsid w:val="00A532D9"/>
    <w:rsid w:val="00A60E65"/>
    <w:rsid w:val="00A64186"/>
    <w:rsid w:val="00A64BF3"/>
    <w:rsid w:val="00A65F63"/>
    <w:rsid w:val="00A660E2"/>
    <w:rsid w:val="00A70EAB"/>
    <w:rsid w:val="00A71379"/>
    <w:rsid w:val="00A743CC"/>
    <w:rsid w:val="00A74BD3"/>
    <w:rsid w:val="00A7554A"/>
    <w:rsid w:val="00A811B1"/>
    <w:rsid w:val="00A82C6C"/>
    <w:rsid w:val="00A83B67"/>
    <w:rsid w:val="00A84BDC"/>
    <w:rsid w:val="00A8703C"/>
    <w:rsid w:val="00A87CEA"/>
    <w:rsid w:val="00A901A3"/>
    <w:rsid w:val="00A95E6F"/>
    <w:rsid w:val="00AA03AA"/>
    <w:rsid w:val="00AA29BA"/>
    <w:rsid w:val="00AB04E9"/>
    <w:rsid w:val="00AB07D9"/>
    <w:rsid w:val="00AB1572"/>
    <w:rsid w:val="00AB3211"/>
    <w:rsid w:val="00AB34C9"/>
    <w:rsid w:val="00AB5E91"/>
    <w:rsid w:val="00AB781C"/>
    <w:rsid w:val="00AC01FB"/>
    <w:rsid w:val="00AC31B9"/>
    <w:rsid w:val="00AC3AF8"/>
    <w:rsid w:val="00AC77B8"/>
    <w:rsid w:val="00AD2544"/>
    <w:rsid w:val="00AD47D5"/>
    <w:rsid w:val="00AD4EB5"/>
    <w:rsid w:val="00AD5E92"/>
    <w:rsid w:val="00AD6305"/>
    <w:rsid w:val="00AE1019"/>
    <w:rsid w:val="00AE38C2"/>
    <w:rsid w:val="00AE508A"/>
    <w:rsid w:val="00AE6394"/>
    <w:rsid w:val="00AF282B"/>
    <w:rsid w:val="00AF294D"/>
    <w:rsid w:val="00AF2FAB"/>
    <w:rsid w:val="00AF3142"/>
    <w:rsid w:val="00AF5A17"/>
    <w:rsid w:val="00AF777E"/>
    <w:rsid w:val="00B01219"/>
    <w:rsid w:val="00B01D24"/>
    <w:rsid w:val="00B04DCA"/>
    <w:rsid w:val="00B12623"/>
    <w:rsid w:val="00B137BA"/>
    <w:rsid w:val="00B1444E"/>
    <w:rsid w:val="00B14957"/>
    <w:rsid w:val="00B15718"/>
    <w:rsid w:val="00B157FA"/>
    <w:rsid w:val="00B15B3E"/>
    <w:rsid w:val="00B163D9"/>
    <w:rsid w:val="00B1701C"/>
    <w:rsid w:val="00B17713"/>
    <w:rsid w:val="00B17852"/>
    <w:rsid w:val="00B20F57"/>
    <w:rsid w:val="00B21DE5"/>
    <w:rsid w:val="00B24965"/>
    <w:rsid w:val="00B24E84"/>
    <w:rsid w:val="00B25002"/>
    <w:rsid w:val="00B324DE"/>
    <w:rsid w:val="00B324DF"/>
    <w:rsid w:val="00B330FC"/>
    <w:rsid w:val="00B3427D"/>
    <w:rsid w:val="00B34792"/>
    <w:rsid w:val="00B3713D"/>
    <w:rsid w:val="00B401F9"/>
    <w:rsid w:val="00B40282"/>
    <w:rsid w:val="00B40460"/>
    <w:rsid w:val="00B41EBC"/>
    <w:rsid w:val="00B432DA"/>
    <w:rsid w:val="00B446E4"/>
    <w:rsid w:val="00B45EC0"/>
    <w:rsid w:val="00B469FB"/>
    <w:rsid w:val="00B51148"/>
    <w:rsid w:val="00B51364"/>
    <w:rsid w:val="00B51976"/>
    <w:rsid w:val="00B52095"/>
    <w:rsid w:val="00B54368"/>
    <w:rsid w:val="00B55CC9"/>
    <w:rsid w:val="00B55CD5"/>
    <w:rsid w:val="00B600A6"/>
    <w:rsid w:val="00B6207E"/>
    <w:rsid w:val="00B63330"/>
    <w:rsid w:val="00B6359E"/>
    <w:rsid w:val="00B667FF"/>
    <w:rsid w:val="00B67027"/>
    <w:rsid w:val="00B72153"/>
    <w:rsid w:val="00B76655"/>
    <w:rsid w:val="00B77472"/>
    <w:rsid w:val="00B777A2"/>
    <w:rsid w:val="00B7788F"/>
    <w:rsid w:val="00B82582"/>
    <w:rsid w:val="00B82B4B"/>
    <w:rsid w:val="00B85B79"/>
    <w:rsid w:val="00B87B7A"/>
    <w:rsid w:val="00B93208"/>
    <w:rsid w:val="00B9493C"/>
    <w:rsid w:val="00B9580C"/>
    <w:rsid w:val="00BA19AD"/>
    <w:rsid w:val="00BA1A3B"/>
    <w:rsid w:val="00BA63A1"/>
    <w:rsid w:val="00BA6AE1"/>
    <w:rsid w:val="00BB1604"/>
    <w:rsid w:val="00BB1FB9"/>
    <w:rsid w:val="00BB356E"/>
    <w:rsid w:val="00BB425D"/>
    <w:rsid w:val="00BB6F9B"/>
    <w:rsid w:val="00BC0966"/>
    <w:rsid w:val="00BC1D66"/>
    <w:rsid w:val="00BC223A"/>
    <w:rsid w:val="00BD033E"/>
    <w:rsid w:val="00BD2ABA"/>
    <w:rsid w:val="00BD5621"/>
    <w:rsid w:val="00BD5862"/>
    <w:rsid w:val="00BD6E9A"/>
    <w:rsid w:val="00BE17E2"/>
    <w:rsid w:val="00BE39FF"/>
    <w:rsid w:val="00BF355E"/>
    <w:rsid w:val="00BF4308"/>
    <w:rsid w:val="00BF69F0"/>
    <w:rsid w:val="00C017F2"/>
    <w:rsid w:val="00C02BEB"/>
    <w:rsid w:val="00C04466"/>
    <w:rsid w:val="00C0545D"/>
    <w:rsid w:val="00C07C7D"/>
    <w:rsid w:val="00C13D8E"/>
    <w:rsid w:val="00C15ABD"/>
    <w:rsid w:val="00C16D32"/>
    <w:rsid w:val="00C175D9"/>
    <w:rsid w:val="00C24194"/>
    <w:rsid w:val="00C2593A"/>
    <w:rsid w:val="00C278C1"/>
    <w:rsid w:val="00C303DB"/>
    <w:rsid w:val="00C309A3"/>
    <w:rsid w:val="00C32632"/>
    <w:rsid w:val="00C332BD"/>
    <w:rsid w:val="00C336ED"/>
    <w:rsid w:val="00C34108"/>
    <w:rsid w:val="00C371D2"/>
    <w:rsid w:val="00C37B94"/>
    <w:rsid w:val="00C37C36"/>
    <w:rsid w:val="00C40A01"/>
    <w:rsid w:val="00C40B02"/>
    <w:rsid w:val="00C42002"/>
    <w:rsid w:val="00C4295E"/>
    <w:rsid w:val="00C4400E"/>
    <w:rsid w:val="00C460BD"/>
    <w:rsid w:val="00C515BB"/>
    <w:rsid w:val="00C518F6"/>
    <w:rsid w:val="00C55410"/>
    <w:rsid w:val="00C55BDE"/>
    <w:rsid w:val="00C57918"/>
    <w:rsid w:val="00C65A82"/>
    <w:rsid w:val="00C67F3B"/>
    <w:rsid w:val="00C72657"/>
    <w:rsid w:val="00C75C17"/>
    <w:rsid w:val="00C76EA4"/>
    <w:rsid w:val="00C838D3"/>
    <w:rsid w:val="00C84ACE"/>
    <w:rsid w:val="00C86037"/>
    <w:rsid w:val="00C860DF"/>
    <w:rsid w:val="00C91645"/>
    <w:rsid w:val="00C941C3"/>
    <w:rsid w:val="00C974E3"/>
    <w:rsid w:val="00C9770B"/>
    <w:rsid w:val="00CA096A"/>
    <w:rsid w:val="00CA1446"/>
    <w:rsid w:val="00CA2479"/>
    <w:rsid w:val="00CA33A0"/>
    <w:rsid w:val="00CA3901"/>
    <w:rsid w:val="00CA3911"/>
    <w:rsid w:val="00CA65D7"/>
    <w:rsid w:val="00CB4561"/>
    <w:rsid w:val="00CB47A4"/>
    <w:rsid w:val="00CB6B9A"/>
    <w:rsid w:val="00CC5122"/>
    <w:rsid w:val="00CC5461"/>
    <w:rsid w:val="00CC6461"/>
    <w:rsid w:val="00CD3F19"/>
    <w:rsid w:val="00CD5E97"/>
    <w:rsid w:val="00CD6AB7"/>
    <w:rsid w:val="00CE07FC"/>
    <w:rsid w:val="00CE1320"/>
    <w:rsid w:val="00CE136F"/>
    <w:rsid w:val="00CE3CB7"/>
    <w:rsid w:val="00CE477F"/>
    <w:rsid w:val="00CE576C"/>
    <w:rsid w:val="00CE7FA9"/>
    <w:rsid w:val="00CF25C7"/>
    <w:rsid w:val="00CF26A9"/>
    <w:rsid w:val="00D030B5"/>
    <w:rsid w:val="00D11D04"/>
    <w:rsid w:val="00D15A24"/>
    <w:rsid w:val="00D17C05"/>
    <w:rsid w:val="00D20728"/>
    <w:rsid w:val="00D21110"/>
    <w:rsid w:val="00D22ABA"/>
    <w:rsid w:val="00D23BF7"/>
    <w:rsid w:val="00D23F8E"/>
    <w:rsid w:val="00D2508E"/>
    <w:rsid w:val="00D25344"/>
    <w:rsid w:val="00D259B1"/>
    <w:rsid w:val="00D25A65"/>
    <w:rsid w:val="00D25D7C"/>
    <w:rsid w:val="00D308A5"/>
    <w:rsid w:val="00D3470F"/>
    <w:rsid w:val="00D4008C"/>
    <w:rsid w:val="00D40976"/>
    <w:rsid w:val="00D4475B"/>
    <w:rsid w:val="00D46F27"/>
    <w:rsid w:val="00D4702E"/>
    <w:rsid w:val="00D52400"/>
    <w:rsid w:val="00D549EA"/>
    <w:rsid w:val="00D6468A"/>
    <w:rsid w:val="00D7127C"/>
    <w:rsid w:val="00D746CE"/>
    <w:rsid w:val="00D77743"/>
    <w:rsid w:val="00D77865"/>
    <w:rsid w:val="00D77B6E"/>
    <w:rsid w:val="00D80109"/>
    <w:rsid w:val="00D816E4"/>
    <w:rsid w:val="00D847ED"/>
    <w:rsid w:val="00D870DD"/>
    <w:rsid w:val="00D91856"/>
    <w:rsid w:val="00DA08C8"/>
    <w:rsid w:val="00DA0FC7"/>
    <w:rsid w:val="00DA492B"/>
    <w:rsid w:val="00DA5642"/>
    <w:rsid w:val="00DA6CC2"/>
    <w:rsid w:val="00DA7513"/>
    <w:rsid w:val="00DB1CDC"/>
    <w:rsid w:val="00DB4057"/>
    <w:rsid w:val="00DB4915"/>
    <w:rsid w:val="00DB7345"/>
    <w:rsid w:val="00DC0052"/>
    <w:rsid w:val="00DC15AE"/>
    <w:rsid w:val="00DC6A18"/>
    <w:rsid w:val="00DC78A3"/>
    <w:rsid w:val="00DD7FE1"/>
    <w:rsid w:val="00DE0762"/>
    <w:rsid w:val="00DE0824"/>
    <w:rsid w:val="00DE0ADF"/>
    <w:rsid w:val="00DE0E72"/>
    <w:rsid w:val="00DE1663"/>
    <w:rsid w:val="00DE20F2"/>
    <w:rsid w:val="00DF0A3E"/>
    <w:rsid w:val="00DF2B47"/>
    <w:rsid w:val="00E00571"/>
    <w:rsid w:val="00E00648"/>
    <w:rsid w:val="00E018FA"/>
    <w:rsid w:val="00E04390"/>
    <w:rsid w:val="00E04C88"/>
    <w:rsid w:val="00E068C6"/>
    <w:rsid w:val="00E12BC5"/>
    <w:rsid w:val="00E12CB8"/>
    <w:rsid w:val="00E14FCF"/>
    <w:rsid w:val="00E157B0"/>
    <w:rsid w:val="00E16338"/>
    <w:rsid w:val="00E1655D"/>
    <w:rsid w:val="00E20F39"/>
    <w:rsid w:val="00E2159B"/>
    <w:rsid w:val="00E26789"/>
    <w:rsid w:val="00E26C28"/>
    <w:rsid w:val="00E30E19"/>
    <w:rsid w:val="00E36AB0"/>
    <w:rsid w:val="00E40A30"/>
    <w:rsid w:val="00E43035"/>
    <w:rsid w:val="00E43836"/>
    <w:rsid w:val="00E43A9F"/>
    <w:rsid w:val="00E469A9"/>
    <w:rsid w:val="00E46A77"/>
    <w:rsid w:val="00E51868"/>
    <w:rsid w:val="00E521B4"/>
    <w:rsid w:val="00E53926"/>
    <w:rsid w:val="00E53E56"/>
    <w:rsid w:val="00E56337"/>
    <w:rsid w:val="00E63634"/>
    <w:rsid w:val="00E63BDC"/>
    <w:rsid w:val="00E64434"/>
    <w:rsid w:val="00E66E65"/>
    <w:rsid w:val="00E72B8D"/>
    <w:rsid w:val="00E743D6"/>
    <w:rsid w:val="00E80BB7"/>
    <w:rsid w:val="00E84F5E"/>
    <w:rsid w:val="00E86EE2"/>
    <w:rsid w:val="00E87056"/>
    <w:rsid w:val="00E90D11"/>
    <w:rsid w:val="00E92E8A"/>
    <w:rsid w:val="00E93017"/>
    <w:rsid w:val="00E93650"/>
    <w:rsid w:val="00E93989"/>
    <w:rsid w:val="00E967A4"/>
    <w:rsid w:val="00E973C0"/>
    <w:rsid w:val="00EA32FB"/>
    <w:rsid w:val="00EA35B4"/>
    <w:rsid w:val="00EA4757"/>
    <w:rsid w:val="00EA7DFA"/>
    <w:rsid w:val="00EB099B"/>
    <w:rsid w:val="00EB19A1"/>
    <w:rsid w:val="00EB293C"/>
    <w:rsid w:val="00EB50CF"/>
    <w:rsid w:val="00EB5125"/>
    <w:rsid w:val="00EB7D69"/>
    <w:rsid w:val="00EC12AA"/>
    <w:rsid w:val="00EC21BD"/>
    <w:rsid w:val="00EC24F8"/>
    <w:rsid w:val="00EC2B2A"/>
    <w:rsid w:val="00EC3291"/>
    <w:rsid w:val="00EC37BE"/>
    <w:rsid w:val="00EC68E3"/>
    <w:rsid w:val="00EC749F"/>
    <w:rsid w:val="00ED282E"/>
    <w:rsid w:val="00ED2D0B"/>
    <w:rsid w:val="00ED4156"/>
    <w:rsid w:val="00ED747C"/>
    <w:rsid w:val="00ED7C72"/>
    <w:rsid w:val="00EE1EDB"/>
    <w:rsid w:val="00EE2562"/>
    <w:rsid w:val="00EE34D8"/>
    <w:rsid w:val="00EE7F29"/>
    <w:rsid w:val="00EF006B"/>
    <w:rsid w:val="00EF117D"/>
    <w:rsid w:val="00EF1E3F"/>
    <w:rsid w:val="00EF3A96"/>
    <w:rsid w:val="00EF7951"/>
    <w:rsid w:val="00F0127F"/>
    <w:rsid w:val="00F01A3E"/>
    <w:rsid w:val="00F03919"/>
    <w:rsid w:val="00F051FF"/>
    <w:rsid w:val="00F0583C"/>
    <w:rsid w:val="00F14110"/>
    <w:rsid w:val="00F142EA"/>
    <w:rsid w:val="00F1460D"/>
    <w:rsid w:val="00F146DF"/>
    <w:rsid w:val="00F14CB5"/>
    <w:rsid w:val="00F164DB"/>
    <w:rsid w:val="00F1727F"/>
    <w:rsid w:val="00F202D8"/>
    <w:rsid w:val="00F2197E"/>
    <w:rsid w:val="00F2270B"/>
    <w:rsid w:val="00F24611"/>
    <w:rsid w:val="00F24CAC"/>
    <w:rsid w:val="00F2527F"/>
    <w:rsid w:val="00F25504"/>
    <w:rsid w:val="00F25971"/>
    <w:rsid w:val="00F26695"/>
    <w:rsid w:val="00F26B79"/>
    <w:rsid w:val="00F277CF"/>
    <w:rsid w:val="00F30896"/>
    <w:rsid w:val="00F32003"/>
    <w:rsid w:val="00F35ED6"/>
    <w:rsid w:val="00F415DF"/>
    <w:rsid w:val="00F41FB0"/>
    <w:rsid w:val="00F42CBE"/>
    <w:rsid w:val="00F45417"/>
    <w:rsid w:val="00F45562"/>
    <w:rsid w:val="00F4587B"/>
    <w:rsid w:val="00F46C9D"/>
    <w:rsid w:val="00F46F2D"/>
    <w:rsid w:val="00F4724F"/>
    <w:rsid w:val="00F47480"/>
    <w:rsid w:val="00F546B1"/>
    <w:rsid w:val="00F562CD"/>
    <w:rsid w:val="00F6231C"/>
    <w:rsid w:val="00F63990"/>
    <w:rsid w:val="00F66EB5"/>
    <w:rsid w:val="00F70AF7"/>
    <w:rsid w:val="00F7132A"/>
    <w:rsid w:val="00F719D7"/>
    <w:rsid w:val="00F72F16"/>
    <w:rsid w:val="00F73E18"/>
    <w:rsid w:val="00F77AAE"/>
    <w:rsid w:val="00F84D7E"/>
    <w:rsid w:val="00F8500D"/>
    <w:rsid w:val="00F85401"/>
    <w:rsid w:val="00F86268"/>
    <w:rsid w:val="00F901C8"/>
    <w:rsid w:val="00F92D67"/>
    <w:rsid w:val="00F93F78"/>
    <w:rsid w:val="00F9685E"/>
    <w:rsid w:val="00F97C38"/>
    <w:rsid w:val="00FA1B2D"/>
    <w:rsid w:val="00FA2563"/>
    <w:rsid w:val="00FA3CF8"/>
    <w:rsid w:val="00FA4DA4"/>
    <w:rsid w:val="00FA7F9E"/>
    <w:rsid w:val="00FB0429"/>
    <w:rsid w:val="00FB05E2"/>
    <w:rsid w:val="00FB0E25"/>
    <w:rsid w:val="00FB124E"/>
    <w:rsid w:val="00FB2CD7"/>
    <w:rsid w:val="00FB388D"/>
    <w:rsid w:val="00FB3991"/>
    <w:rsid w:val="00FB73D7"/>
    <w:rsid w:val="00FC31C8"/>
    <w:rsid w:val="00FC543F"/>
    <w:rsid w:val="00FC5658"/>
    <w:rsid w:val="00FC5D89"/>
    <w:rsid w:val="00FC5F38"/>
    <w:rsid w:val="00FC687C"/>
    <w:rsid w:val="00FC6F09"/>
    <w:rsid w:val="00FD03F4"/>
    <w:rsid w:val="00FD3987"/>
    <w:rsid w:val="00FE0FB2"/>
    <w:rsid w:val="00FE2711"/>
    <w:rsid w:val="00FE31A8"/>
    <w:rsid w:val="00FE3DAF"/>
    <w:rsid w:val="00FE600A"/>
    <w:rsid w:val="00FF11D5"/>
    <w:rsid w:val="00FF4F9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170C28"/>
  <w15:chartTrackingRefBased/>
  <w15:docId w15:val="{DCEE2D3A-0E6F-45E5-8708-84FA835A2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A2563"/>
    <w:pPr>
      <w:spacing w:before="100" w:beforeAutospacing="1" w:after="100" w:afterAutospacing="1" w:line="240" w:lineRule="auto"/>
      <w:outlineLvl w:val="1"/>
    </w:pPr>
    <w:rPr>
      <w:rFonts w:ascii="Times New Roman" w:eastAsia="Times New Roman" w:hAnsi="Times New Roman" w:cs="Times New Roman"/>
      <w:b/>
      <w:bCs/>
      <w:sz w:val="36"/>
      <w:szCs w:val="36"/>
      <w:lang w:eastAsia="en-PH"/>
    </w:rPr>
  </w:style>
  <w:style w:type="paragraph" w:styleId="Heading3">
    <w:name w:val="heading 3"/>
    <w:basedOn w:val="Normal"/>
    <w:link w:val="Heading3Char"/>
    <w:uiPriority w:val="9"/>
    <w:qFormat/>
    <w:rsid w:val="00FA2563"/>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930"/>
  </w:style>
  <w:style w:type="paragraph" w:styleId="Footer">
    <w:name w:val="footer"/>
    <w:basedOn w:val="Normal"/>
    <w:link w:val="FooterChar"/>
    <w:uiPriority w:val="99"/>
    <w:unhideWhenUsed/>
    <w:rsid w:val="005C2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930"/>
  </w:style>
  <w:style w:type="paragraph" w:styleId="NoSpacing">
    <w:name w:val="No Spacing"/>
    <w:link w:val="NoSpacingChar"/>
    <w:qFormat/>
    <w:rsid w:val="005C2930"/>
    <w:pPr>
      <w:spacing w:after="0" w:line="240" w:lineRule="auto"/>
    </w:pPr>
    <w:rPr>
      <w:lang w:val="en-US"/>
    </w:rPr>
  </w:style>
  <w:style w:type="character" w:customStyle="1" w:styleId="NoSpacingChar">
    <w:name w:val="No Spacing Char"/>
    <w:link w:val="NoSpacing"/>
    <w:locked/>
    <w:rsid w:val="005C2930"/>
    <w:rPr>
      <w:lang w:val="en-US"/>
    </w:rPr>
  </w:style>
  <w:style w:type="paragraph" w:styleId="ListParagraph">
    <w:name w:val="List Paragraph"/>
    <w:basedOn w:val="Normal"/>
    <w:uiPriority w:val="34"/>
    <w:qFormat/>
    <w:rsid w:val="004101C4"/>
    <w:pPr>
      <w:spacing w:after="200" w:line="276" w:lineRule="auto"/>
      <w:ind w:left="720"/>
      <w:contextualSpacing/>
    </w:pPr>
    <w:rPr>
      <w:lang w:val="en-US"/>
    </w:rPr>
  </w:style>
  <w:style w:type="character" w:styleId="Hyperlink">
    <w:name w:val="Hyperlink"/>
    <w:basedOn w:val="DefaultParagraphFont"/>
    <w:uiPriority w:val="99"/>
    <w:unhideWhenUsed/>
    <w:rsid w:val="00DB7345"/>
    <w:rPr>
      <w:color w:val="0563C1" w:themeColor="hyperlink"/>
      <w:u w:val="single"/>
    </w:rPr>
  </w:style>
  <w:style w:type="character" w:styleId="UnresolvedMention">
    <w:name w:val="Unresolved Mention"/>
    <w:basedOn w:val="DefaultParagraphFont"/>
    <w:uiPriority w:val="99"/>
    <w:semiHidden/>
    <w:unhideWhenUsed/>
    <w:rsid w:val="00DB7345"/>
    <w:rPr>
      <w:color w:val="605E5C"/>
      <w:shd w:val="clear" w:color="auto" w:fill="E1DFDD"/>
    </w:rPr>
  </w:style>
  <w:style w:type="paragraph" w:styleId="BalloonText">
    <w:name w:val="Balloon Text"/>
    <w:basedOn w:val="Normal"/>
    <w:link w:val="BalloonTextChar"/>
    <w:uiPriority w:val="99"/>
    <w:semiHidden/>
    <w:unhideWhenUsed/>
    <w:rsid w:val="00750F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FB9"/>
    <w:rPr>
      <w:rFonts w:ascii="Segoe UI" w:hAnsi="Segoe UI" w:cs="Segoe UI"/>
      <w:sz w:val="18"/>
      <w:szCs w:val="18"/>
    </w:rPr>
  </w:style>
  <w:style w:type="table" w:styleId="TableGrid">
    <w:name w:val="Table Grid"/>
    <w:basedOn w:val="TableNormal"/>
    <w:uiPriority w:val="39"/>
    <w:rsid w:val="00BE39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A2563"/>
    <w:rPr>
      <w:rFonts w:ascii="Times New Roman" w:eastAsia="Times New Roman" w:hAnsi="Times New Roman" w:cs="Times New Roman"/>
      <w:b/>
      <w:bCs/>
      <w:sz w:val="36"/>
      <w:szCs w:val="36"/>
      <w:lang w:eastAsia="en-PH"/>
    </w:rPr>
  </w:style>
  <w:style w:type="character" w:customStyle="1" w:styleId="Heading3Char">
    <w:name w:val="Heading 3 Char"/>
    <w:basedOn w:val="DefaultParagraphFont"/>
    <w:link w:val="Heading3"/>
    <w:uiPriority w:val="9"/>
    <w:rsid w:val="00FA2563"/>
    <w:rPr>
      <w:rFonts w:ascii="Times New Roman" w:eastAsia="Times New Roman" w:hAnsi="Times New Roman" w:cs="Times New Roman"/>
      <w:b/>
      <w:bCs/>
      <w:sz w:val="27"/>
      <w:szCs w:val="27"/>
      <w:lang w:eastAsia="en-PH"/>
    </w:rPr>
  </w:style>
  <w:style w:type="paragraph" w:styleId="NormalWeb">
    <w:name w:val="Normal (Web)"/>
    <w:basedOn w:val="Normal"/>
    <w:uiPriority w:val="99"/>
    <w:semiHidden/>
    <w:unhideWhenUsed/>
    <w:rsid w:val="00FA2563"/>
    <w:pPr>
      <w:spacing w:before="100" w:beforeAutospacing="1" w:after="100" w:afterAutospacing="1" w:line="240" w:lineRule="auto"/>
    </w:pPr>
    <w:rPr>
      <w:rFonts w:ascii="Times New Roman" w:eastAsia="Times New Roman" w:hAnsi="Times New Roman" w:cs="Times New Roman"/>
      <w:sz w:val="24"/>
      <w:szCs w:val="24"/>
      <w:lang w:eastAsia="en-PH"/>
    </w:rPr>
  </w:style>
  <w:style w:type="table" w:styleId="TableGridLight">
    <w:name w:val="Grid Table Light"/>
    <w:basedOn w:val="TableNormal"/>
    <w:uiPriority w:val="40"/>
    <w:rsid w:val="00375C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615455">
      <w:bodyDiv w:val="1"/>
      <w:marLeft w:val="0"/>
      <w:marRight w:val="0"/>
      <w:marTop w:val="0"/>
      <w:marBottom w:val="0"/>
      <w:divBdr>
        <w:top w:val="none" w:sz="0" w:space="0" w:color="auto"/>
        <w:left w:val="none" w:sz="0" w:space="0" w:color="auto"/>
        <w:bottom w:val="none" w:sz="0" w:space="0" w:color="auto"/>
        <w:right w:val="none" w:sz="0" w:space="0" w:color="auto"/>
      </w:divBdr>
      <w:divsChild>
        <w:div w:id="2104259593">
          <w:marLeft w:val="0"/>
          <w:marRight w:val="0"/>
          <w:marTop w:val="0"/>
          <w:marBottom w:val="0"/>
          <w:divBdr>
            <w:top w:val="none" w:sz="0" w:space="0" w:color="auto"/>
            <w:left w:val="none" w:sz="0" w:space="0" w:color="auto"/>
            <w:bottom w:val="none" w:sz="0" w:space="0" w:color="auto"/>
            <w:right w:val="none" w:sz="0" w:space="0" w:color="auto"/>
          </w:divBdr>
        </w:div>
      </w:divsChild>
    </w:div>
    <w:div w:id="1232350129">
      <w:bodyDiv w:val="1"/>
      <w:marLeft w:val="0"/>
      <w:marRight w:val="0"/>
      <w:marTop w:val="0"/>
      <w:marBottom w:val="0"/>
      <w:divBdr>
        <w:top w:val="none" w:sz="0" w:space="0" w:color="auto"/>
        <w:left w:val="none" w:sz="0" w:space="0" w:color="auto"/>
        <w:bottom w:val="none" w:sz="0" w:space="0" w:color="auto"/>
        <w:right w:val="none" w:sz="0" w:space="0" w:color="auto"/>
      </w:divBdr>
      <w:divsChild>
        <w:div w:id="976030434">
          <w:marLeft w:val="0"/>
          <w:marRight w:val="0"/>
          <w:marTop w:val="0"/>
          <w:marBottom w:val="0"/>
          <w:divBdr>
            <w:top w:val="none" w:sz="0" w:space="0" w:color="auto"/>
            <w:left w:val="none" w:sz="0" w:space="0" w:color="auto"/>
            <w:bottom w:val="none" w:sz="0" w:space="0" w:color="auto"/>
            <w:right w:val="none" w:sz="0" w:space="0" w:color="auto"/>
          </w:divBdr>
          <w:divsChild>
            <w:div w:id="57214159">
              <w:marLeft w:val="0"/>
              <w:marRight w:val="0"/>
              <w:marTop w:val="0"/>
              <w:marBottom w:val="0"/>
              <w:divBdr>
                <w:top w:val="none" w:sz="0" w:space="0" w:color="auto"/>
                <w:left w:val="none" w:sz="0" w:space="0" w:color="auto"/>
                <w:bottom w:val="none" w:sz="0" w:space="0" w:color="auto"/>
                <w:right w:val="none" w:sz="0" w:space="0" w:color="auto"/>
              </w:divBdr>
            </w:div>
            <w:div w:id="1814249825">
              <w:marLeft w:val="0"/>
              <w:marRight w:val="0"/>
              <w:marTop w:val="0"/>
              <w:marBottom w:val="0"/>
              <w:divBdr>
                <w:top w:val="none" w:sz="0" w:space="0" w:color="auto"/>
                <w:left w:val="none" w:sz="0" w:space="0" w:color="auto"/>
                <w:bottom w:val="none" w:sz="0" w:space="0" w:color="auto"/>
                <w:right w:val="none" w:sz="0" w:space="0" w:color="auto"/>
              </w:divBdr>
            </w:div>
          </w:divsChild>
        </w:div>
        <w:div w:id="1746098997">
          <w:marLeft w:val="0"/>
          <w:marRight w:val="0"/>
          <w:marTop w:val="120"/>
          <w:marBottom w:val="0"/>
          <w:divBdr>
            <w:top w:val="none" w:sz="0" w:space="0" w:color="auto"/>
            <w:left w:val="none" w:sz="0" w:space="0" w:color="auto"/>
            <w:bottom w:val="none" w:sz="0" w:space="0" w:color="auto"/>
            <w:right w:val="none" w:sz="0" w:space="0" w:color="auto"/>
          </w:divBdr>
          <w:divsChild>
            <w:div w:id="284238463">
              <w:marLeft w:val="0"/>
              <w:marRight w:val="0"/>
              <w:marTop w:val="0"/>
              <w:marBottom w:val="0"/>
              <w:divBdr>
                <w:top w:val="none" w:sz="0" w:space="0" w:color="auto"/>
                <w:left w:val="none" w:sz="0" w:space="0" w:color="auto"/>
                <w:bottom w:val="none" w:sz="0" w:space="0" w:color="auto"/>
                <w:right w:val="none" w:sz="0" w:space="0" w:color="auto"/>
              </w:divBdr>
            </w:div>
          </w:divsChild>
        </w:div>
        <w:div w:id="1922449550">
          <w:marLeft w:val="0"/>
          <w:marRight w:val="0"/>
          <w:marTop w:val="120"/>
          <w:marBottom w:val="0"/>
          <w:divBdr>
            <w:top w:val="none" w:sz="0" w:space="0" w:color="auto"/>
            <w:left w:val="none" w:sz="0" w:space="0" w:color="auto"/>
            <w:bottom w:val="none" w:sz="0" w:space="0" w:color="auto"/>
            <w:right w:val="none" w:sz="0" w:space="0" w:color="auto"/>
          </w:divBdr>
          <w:divsChild>
            <w:div w:id="594099107">
              <w:marLeft w:val="0"/>
              <w:marRight w:val="0"/>
              <w:marTop w:val="0"/>
              <w:marBottom w:val="0"/>
              <w:divBdr>
                <w:top w:val="none" w:sz="0" w:space="0" w:color="auto"/>
                <w:left w:val="none" w:sz="0" w:space="0" w:color="auto"/>
                <w:bottom w:val="none" w:sz="0" w:space="0" w:color="auto"/>
                <w:right w:val="none" w:sz="0" w:space="0" w:color="auto"/>
              </w:divBdr>
            </w:div>
          </w:divsChild>
        </w:div>
        <w:div w:id="1702900490">
          <w:marLeft w:val="0"/>
          <w:marRight w:val="0"/>
          <w:marTop w:val="120"/>
          <w:marBottom w:val="0"/>
          <w:divBdr>
            <w:top w:val="none" w:sz="0" w:space="0" w:color="auto"/>
            <w:left w:val="none" w:sz="0" w:space="0" w:color="auto"/>
            <w:bottom w:val="none" w:sz="0" w:space="0" w:color="auto"/>
            <w:right w:val="none" w:sz="0" w:space="0" w:color="auto"/>
          </w:divBdr>
          <w:divsChild>
            <w:div w:id="536241749">
              <w:marLeft w:val="0"/>
              <w:marRight w:val="0"/>
              <w:marTop w:val="0"/>
              <w:marBottom w:val="0"/>
              <w:divBdr>
                <w:top w:val="none" w:sz="0" w:space="0" w:color="auto"/>
                <w:left w:val="none" w:sz="0" w:space="0" w:color="auto"/>
                <w:bottom w:val="none" w:sz="0" w:space="0" w:color="auto"/>
                <w:right w:val="none" w:sz="0" w:space="0" w:color="auto"/>
              </w:divBdr>
            </w:div>
          </w:divsChild>
        </w:div>
        <w:div w:id="2129351631">
          <w:marLeft w:val="0"/>
          <w:marRight w:val="0"/>
          <w:marTop w:val="120"/>
          <w:marBottom w:val="0"/>
          <w:divBdr>
            <w:top w:val="none" w:sz="0" w:space="0" w:color="auto"/>
            <w:left w:val="none" w:sz="0" w:space="0" w:color="auto"/>
            <w:bottom w:val="none" w:sz="0" w:space="0" w:color="auto"/>
            <w:right w:val="none" w:sz="0" w:space="0" w:color="auto"/>
          </w:divBdr>
          <w:divsChild>
            <w:div w:id="35974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CALLO</dc:creator>
  <cp:keywords/>
  <dc:description/>
  <cp:lastModifiedBy>Timothy Lorenzo</cp:lastModifiedBy>
  <cp:revision>2</cp:revision>
  <cp:lastPrinted>2022-04-12T09:41:00Z</cp:lastPrinted>
  <dcterms:created xsi:type="dcterms:W3CDTF">2025-02-25T10:11:00Z</dcterms:created>
  <dcterms:modified xsi:type="dcterms:W3CDTF">2025-02-25T10:11:00Z</dcterms:modified>
</cp:coreProperties>
</file>